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35F4F" w14:textId="198F665A" w:rsidR="00583D5E" w:rsidRPr="001714C7" w:rsidRDefault="0039436F" w:rsidP="001A5EF4">
      <w:pPr>
        <w:spacing w:after="120" w:line="400" w:lineRule="exact"/>
        <w:jc w:val="center"/>
        <w:rPr>
          <w:rFonts w:ascii="Arial" w:hAnsi="Arial" w:cs="Arial"/>
          <w:b/>
          <w:sz w:val="32"/>
        </w:rPr>
      </w:pPr>
      <w:bookmarkStart w:id="0" w:name="_Hlk26800204"/>
      <w:r>
        <w:rPr>
          <w:rFonts w:ascii="Arial" w:hAnsi="Arial" w:cs="Arial" w:hint="eastAsia"/>
          <w:b/>
          <w:sz w:val="32"/>
        </w:rPr>
        <w:t>Cell</w:t>
      </w:r>
      <w:r>
        <w:rPr>
          <w:rFonts w:ascii="Arial" w:hAnsi="Arial" w:cs="Arial"/>
          <w:b/>
          <w:sz w:val="32"/>
        </w:rPr>
        <w:t>-</w:t>
      </w:r>
      <w:r>
        <w:rPr>
          <w:rFonts w:ascii="Arial" w:hAnsi="Arial" w:cs="Arial" w:hint="eastAsia"/>
          <w:b/>
          <w:sz w:val="32"/>
        </w:rPr>
        <w:t>line</w:t>
      </w:r>
      <w:r w:rsidR="00C044EE">
        <w:rPr>
          <w:rFonts w:ascii="Arial" w:hAnsi="Arial" w:cs="Arial"/>
          <w:b/>
          <w:sz w:val="32"/>
        </w:rPr>
        <w:t xml:space="preserve"> </w:t>
      </w:r>
      <w:r w:rsidR="00C044EE">
        <w:rPr>
          <w:rFonts w:ascii="Arial" w:hAnsi="Arial" w:cs="Arial" w:hint="eastAsia"/>
          <w:b/>
          <w:sz w:val="32"/>
        </w:rPr>
        <w:t>Purchas</w:t>
      </w:r>
      <w:r w:rsidR="00C044EE">
        <w:rPr>
          <w:rFonts w:ascii="Arial" w:hAnsi="Arial" w:cs="Arial"/>
          <w:b/>
          <w:sz w:val="32"/>
        </w:rPr>
        <w:t xml:space="preserve">e or Request    </w:t>
      </w:r>
      <w:r>
        <w:rPr>
          <w:rFonts w:ascii="Arial" w:hAnsi="Arial" w:cs="Arial" w:hint="eastAsia"/>
          <w:b/>
          <w:sz w:val="32"/>
        </w:rPr>
        <w:t>细胞系</w:t>
      </w:r>
      <w:r w:rsidR="00C044EE">
        <w:rPr>
          <w:rFonts w:ascii="Arial" w:hAnsi="Arial" w:cs="Arial" w:hint="eastAsia"/>
          <w:b/>
          <w:sz w:val="32"/>
        </w:rPr>
        <w:t>购买或</w:t>
      </w:r>
      <w:r w:rsidR="00401CAD">
        <w:rPr>
          <w:rFonts w:ascii="Arial" w:hAnsi="Arial" w:cs="Arial" w:hint="eastAsia"/>
          <w:b/>
          <w:sz w:val="32"/>
        </w:rPr>
        <w:t>领用</w:t>
      </w:r>
    </w:p>
    <w:p w14:paraId="3D42A65D" w14:textId="0E6A243E" w:rsidR="00537CA4" w:rsidRPr="000D047C" w:rsidRDefault="001B79BA" w:rsidP="00FA4A5D">
      <w:pPr>
        <w:pStyle w:val="a7"/>
        <w:numPr>
          <w:ilvl w:val="0"/>
          <w:numId w:val="3"/>
        </w:numPr>
        <w:spacing w:line="240" w:lineRule="exact"/>
        <w:ind w:left="142" w:firstLineChars="0" w:hanging="142"/>
        <w:rPr>
          <w:rFonts w:ascii="Arial" w:hAnsi="Arial" w:cs="Arial"/>
          <w:sz w:val="16"/>
          <w:szCs w:val="16"/>
        </w:rPr>
      </w:pPr>
      <w:r w:rsidRPr="000D047C">
        <w:rPr>
          <w:rFonts w:ascii="Arial" w:hAnsi="Arial" w:cs="Arial"/>
          <w:sz w:val="16"/>
          <w:szCs w:val="16"/>
        </w:rPr>
        <w:t xml:space="preserve">Please Email the completed form to </w:t>
      </w:r>
      <w:hyperlink r:id="rId8" w:history="1">
        <w:r w:rsidR="002538E1" w:rsidRPr="00BE4F18">
          <w:rPr>
            <w:rStyle w:val="a8"/>
            <w:rFonts w:ascii="Arial" w:hAnsi="Arial" w:cs="Arial"/>
            <w:sz w:val="16"/>
            <w:szCs w:val="16"/>
          </w:rPr>
          <w:t>VectorCore@cibr.ac.cn</w:t>
        </w:r>
      </w:hyperlink>
      <w:r w:rsidR="002F5D45" w:rsidRPr="000D047C">
        <w:rPr>
          <w:rFonts w:ascii="Arial" w:hAnsi="Arial" w:cs="Arial"/>
          <w:sz w:val="16"/>
          <w:szCs w:val="16"/>
        </w:rPr>
        <w:t xml:space="preserve"> </w:t>
      </w:r>
      <w:r w:rsidRPr="000D047C">
        <w:rPr>
          <w:rFonts w:ascii="Arial" w:hAnsi="Arial" w:cs="Arial"/>
          <w:sz w:val="16"/>
          <w:szCs w:val="16"/>
        </w:rPr>
        <w:t>and cc it to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the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PI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and</w:t>
      </w:r>
      <w:r w:rsidRPr="000D047C">
        <w:rPr>
          <w:rFonts w:ascii="Arial" w:hAnsi="Arial" w:cs="Arial"/>
          <w:sz w:val="16"/>
          <w:szCs w:val="16"/>
        </w:rPr>
        <w:t xml:space="preserve"> </w:t>
      </w:r>
      <w:hyperlink r:id="rId9" w:history="1">
        <w:r w:rsidR="002F5D45" w:rsidRPr="000D047C">
          <w:rPr>
            <w:rStyle w:val="a8"/>
            <w:rFonts w:ascii="Arial" w:hAnsi="Arial" w:cs="Arial"/>
            <w:sz w:val="16"/>
            <w:szCs w:val="16"/>
          </w:rPr>
          <w:t>zhaofei@cibr.ac.cn</w:t>
        </w:r>
      </w:hyperlink>
      <w:r w:rsidRPr="000D047C">
        <w:rPr>
          <w:rFonts w:ascii="Arial" w:hAnsi="Arial" w:cs="Arial"/>
          <w:sz w:val="16"/>
          <w:szCs w:val="16"/>
        </w:rPr>
        <w:t xml:space="preserve">. </w:t>
      </w:r>
      <w:r w:rsidR="00766A8A" w:rsidRPr="00FD2536">
        <w:rPr>
          <w:rFonts w:ascii="Arial" w:eastAsia="宋体" w:hAnsi="Arial" w:cs="Arial"/>
          <w:sz w:val="16"/>
          <w:szCs w:val="16"/>
        </w:rPr>
        <w:t>请填写表格</w:t>
      </w:r>
      <w:r w:rsidR="000004A1" w:rsidRPr="00FD2536">
        <w:rPr>
          <w:rFonts w:ascii="Arial" w:eastAsia="宋体" w:hAnsi="Arial" w:cs="Arial"/>
          <w:sz w:val="16"/>
          <w:szCs w:val="16"/>
        </w:rPr>
        <w:t>并</w:t>
      </w:r>
      <w:r w:rsidR="00766A8A" w:rsidRPr="00FD2536">
        <w:rPr>
          <w:rFonts w:ascii="Arial" w:eastAsia="宋体" w:hAnsi="Arial" w:cs="Arial"/>
          <w:sz w:val="16"/>
          <w:szCs w:val="16"/>
        </w:rPr>
        <w:t>发送</w:t>
      </w:r>
      <w:r w:rsidR="00047ADD" w:rsidRPr="00FD2536">
        <w:rPr>
          <w:rFonts w:ascii="Arial" w:eastAsia="宋体" w:hAnsi="Arial" w:cs="Arial"/>
          <w:sz w:val="16"/>
          <w:szCs w:val="16"/>
        </w:rPr>
        <w:t>至</w:t>
      </w:r>
      <w:r w:rsidR="002538E1">
        <w:rPr>
          <w:rFonts w:ascii="Arial" w:eastAsia="宋体" w:hAnsi="Arial" w:cs="Arial"/>
          <w:sz w:val="16"/>
          <w:szCs w:val="16"/>
        </w:rPr>
        <w:fldChar w:fldCharType="begin"/>
      </w:r>
      <w:r w:rsidR="002538E1">
        <w:rPr>
          <w:rFonts w:ascii="Arial" w:eastAsia="宋体" w:hAnsi="Arial" w:cs="Arial"/>
          <w:sz w:val="16"/>
          <w:szCs w:val="16"/>
        </w:rPr>
        <w:instrText xml:space="preserve"> HYPERLINK "mailto:</w:instrText>
      </w:r>
      <w:r w:rsidR="002538E1" w:rsidRPr="002538E1">
        <w:rPr>
          <w:rFonts w:ascii="Arial" w:eastAsia="宋体" w:hAnsi="Arial" w:cs="Arial"/>
          <w:sz w:val="16"/>
          <w:szCs w:val="16"/>
        </w:rPr>
        <w:instrText>VectorCore</w:instrText>
      </w:r>
      <w:r w:rsidR="002538E1" w:rsidRPr="002538E1">
        <w:rPr>
          <w:rFonts w:ascii="Arial" w:eastAsia="宋体" w:hAnsi="Arial" w:cs="Arial"/>
          <w:sz w:val="16"/>
          <w:szCs w:val="16"/>
        </w:rPr>
        <w:instrText>@cibr.ac.cn</w:instrText>
      </w:r>
      <w:r w:rsidR="002538E1">
        <w:rPr>
          <w:rFonts w:ascii="Arial" w:eastAsia="宋体" w:hAnsi="Arial" w:cs="Arial"/>
          <w:sz w:val="16"/>
          <w:szCs w:val="16"/>
        </w:rPr>
        <w:instrText xml:space="preserve">" </w:instrText>
      </w:r>
      <w:r w:rsidR="002538E1">
        <w:rPr>
          <w:rFonts w:ascii="Arial" w:eastAsia="宋体" w:hAnsi="Arial" w:cs="Arial"/>
          <w:sz w:val="16"/>
          <w:szCs w:val="16"/>
        </w:rPr>
        <w:fldChar w:fldCharType="separate"/>
      </w:r>
      <w:r w:rsidR="002538E1" w:rsidRPr="00BE4F18">
        <w:rPr>
          <w:rStyle w:val="a8"/>
          <w:rFonts w:ascii="Arial" w:eastAsia="宋体" w:hAnsi="Arial" w:cs="Arial"/>
          <w:sz w:val="16"/>
          <w:szCs w:val="16"/>
        </w:rPr>
        <w:t>VectorCore</w:t>
      </w:r>
      <w:r w:rsidR="002538E1" w:rsidRPr="00BE4F18">
        <w:rPr>
          <w:rStyle w:val="a8"/>
          <w:rFonts w:ascii="Arial" w:eastAsia="宋体" w:hAnsi="Arial" w:cs="Arial"/>
          <w:sz w:val="16"/>
          <w:szCs w:val="16"/>
        </w:rPr>
        <w:t>@cibr.ac.cn</w:t>
      </w:r>
      <w:r w:rsidR="002538E1">
        <w:rPr>
          <w:rFonts w:ascii="Arial" w:eastAsia="宋体" w:hAnsi="Arial" w:cs="Arial"/>
          <w:sz w:val="16"/>
          <w:szCs w:val="16"/>
        </w:rPr>
        <w:fldChar w:fldCharType="end"/>
      </w:r>
      <w:r w:rsidR="00047ADD" w:rsidRPr="00FD2536">
        <w:rPr>
          <w:rFonts w:ascii="Arial" w:eastAsia="宋体" w:hAnsi="Arial" w:cs="Arial"/>
          <w:sz w:val="16"/>
          <w:szCs w:val="16"/>
        </w:rPr>
        <w:t>，同时抄送给实验室负责人和</w:t>
      </w:r>
      <w:hyperlink r:id="rId10" w:history="1">
        <w:r w:rsidR="00047ADD" w:rsidRPr="00FD2536">
          <w:rPr>
            <w:rStyle w:val="a8"/>
            <w:rFonts w:ascii="Arial" w:eastAsia="宋体" w:hAnsi="Arial" w:cs="Arial"/>
            <w:sz w:val="16"/>
            <w:szCs w:val="16"/>
          </w:rPr>
          <w:t>zhaofei@cibr.ac.cn</w:t>
        </w:r>
      </w:hyperlink>
      <w:r w:rsidR="00047ADD">
        <w:rPr>
          <w:rFonts w:ascii="Arial" w:hAnsi="Arial" w:cs="Arial" w:hint="eastAsia"/>
          <w:sz w:val="16"/>
          <w:szCs w:val="16"/>
        </w:rPr>
        <w:t>。</w:t>
      </w:r>
    </w:p>
    <w:tbl>
      <w:tblPr>
        <w:tblStyle w:val="ab"/>
        <w:tblW w:w="14060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567"/>
        <w:gridCol w:w="2154"/>
        <w:gridCol w:w="823"/>
        <w:gridCol w:w="1142"/>
        <w:gridCol w:w="2287"/>
        <w:gridCol w:w="398"/>
        <w:gridCol w:w="2127"/>
        <w:gridCol w:w="283"/>
        <w:gridCol w:w="27"/>
        <w:gridCol w:w="2383"/>
        <w:gridCol w:w="1869"/>
      </w:tblGrid>
      <w:tr w:rsidR="00EC54AE" w:rsidRPr="00AA3C2E" w14:paraId="1508A7D8" w14:textId="13A54E25" w:rsidTr="008E68D5">
        <w:trPr>
          <w:cantSplit/>
          <w:trHeight w:hRule="exact" w:val="454"/>
        </w:trPr>
        <w:tc>
          <w:tcPr>
            <w:tcW w:w="27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0C3070B" w14:textId="77777777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bookmarkStart w:id="1" w:name="_Hlk19891415"/>
            <w:bookmarkStart w:id="2" w:name="_Hlk19891452"/>
            <w:r w:rsidRPr="00AA3C2E">
              <w:rPr>
                <w:rFonts w:ascii="Arial" w:eastAsia="宋体" w:hAnsi="Arial" w:cs="Arial"/>
                <w:b/>
                <w:sz w:val="24"/>
              </w:rPr>
              <w:t>Principal Investigator</w:t>
            </w:r>
          </w:p>
          <w:p w14:paraId="0C1F2960" w14:textId="1C414EDD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实验室负责人</w:t>
            </w:r>
            <w:r w:rsidRPr="00AA3C2E">
              <w:rPr>
                <w:rFonts w:ascii="Arial" w:eastAsia="宋体" w:hAnsi="Arial" w:cs="Arial"/>
                <w:b/>
                <w:sz w:val="24"/>
              </w:rPr>
              <w:t xml:space="preserve"> </w:t>
            </w:r>
          </w:p>
        </w:tc>
        <w:tc>
          <w:tcPr>
            <w:tcW w:w="4252" w:type="dxa"/>
            <w:gridSpan w:val="3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282F549" w14:textId="66047CCA" w:rsidR="000D047C" w:rsidRPr="00AA3C2E" w:rsidRDefault="0022750B" w:rsidP="000D047C">
            <w:pPr>
              <w:tabs>
                <w:tab w:val="left" w:pos="602"/>
              </w:tabs>
              <w:spacing w:line="32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22750B">
              <w:rPr>
                <w:rFonts w:ascii="HoloLens MDL2 Assets" w:hAnsi="HoloLens MDL2 Assets" w:cs="Arial"/>
                <w:szCs w:val="21"/>
              </w:rPr>
              <w:t></w:t>
            </w:r>
            <w:r w:rsidR="000D047C" w:rsidRPr="00AA3C2E">
              <w:rPr>
                <w:rFonts w:ascii="Arial" w:eastAsia="宋体" w:hAnsi="Arial" w:cs="Arial"/>
                <w:szCs w:val="21"/>
              </w:rPr>
              <w:t>:</w:t>
            </w:r>
            <w:r w:rsidR="000D047C" w:rsidRPr="00AA3C2E">
              <w:rPr>
                <w:rFonts w:ascii="Arial" w:eastAsia="宋体" w:hAnsi="Arial" w:cs="Arial"/>
                <w:szCs w:val="21"/>
              </w:rPr>
              <w:tab/>
            </w:r>
            <w:bookmarkStart w:id="3" w:name="_Hlk27063037"/>
            <w:sdt>
              <w:sdtPr>
                <w:rPr>
                  <w:rStyle w:val="12-arial--B"/>
                  <w:rFonts w:cs="Arial"/>
                </w:rPr>
                <w:alias w:val="PI name"/>
                <w:tag w:val="PI name"/>
                <w:id w:val="-1806609337"/>
                <w:placeholder>
                  <w:docPart w:val="5E0CEB2746E843419892482E53AD0756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b w:val="0"/>
                  <w:sz w:val="21"/>
                </w:rPr>
              </w:sdtEndPr>
              <w:sdtContent>
                <w:bookmarkStart w:id="4" w:name="PI_Name"/>
                <w:r w:rsidR="00A26CF1" w:rsidRPr="00AA3C2E">
                  <w:rPr>
                    <w:rStyle w:val="aa"/>
                    <w:rFonts w:ascii="Arial" w:eastAsia="宋体" w:hAnsi="Arial" w:cs="Arial"/>
                    <w:szCs w:val="21"/>
                  </w:rPr>
                  <w:t xml:space="preserve">PI name / </w:t>
                </w:r>
                <w:r w:rsidR="00A26CF1" w:rsidRPr="00AA3C2E">
                  <w:rPr>
                    <w:rStyle w:val="aa"/>
                    <w:rFonts w:ascii="Arial" w:eastAsia="宋体" w:hAnsi="Arial" w:cs="Arial"/>
                    <w:szCs w:val="21"/>
                  </w:rPr>
                  <w:t>实验室负责人</w:t>
                </w:r>
                <w:bookmarkEnd w:id="4"/>
              </w:sdtContent>
            </w:sdt>
            <w:bookmarkEnd w:id="3"/>
          </w:p>
        </w:tc>
        <w:tc>
          <w:tcPr>
            <w:tcW w:w="2835" w:type="dxa"/>
            <w:gridSpan w:val="4"/>
            <w:vMerge w:val="restart"/>
            <w:tcBorders>
              <w:top w:val="single" w:sz="8" w:space="0" w:color="000000"/>
            </w:tcBorders>
            <w:vAlign w:val="center"/>
          </w:tcPr>
          <w:p w14:paraId="3F76AB8C" w14:textId="5195F6AA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Service Requester</w:t>
            </w:r>
          </w:p>
          <w:p w14:paraId="47B3A075" w14:textId="0124AE14" w:rsidR="000D047C" w:rsidRPr="00AA3C2E" w:rsidRDefault="000D047C" w:rsidP="000D047C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服务申请人</w:t>
            </w:r>
          </w:p>
        </w:tc>
        <w:tc>
          <w:tcPr>
            <w:tcW w:w="4252" w:type="dxa"/>
            <w:gridSpan w:val="2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14:paraId="511F7920" w14:textId="732E9FD8" w:rsidR="000D047C" w:rsidRPr="00AA3C2E" w:rsidRDefault="0022750B" w:rsidP="000D047C">
            <w:pPr>
              <w:widowControl/>
              <w:spacing w:line="320" w:lineRule="exact"/>
              <w:jc w:val="left"/>
              <w:rPr>
                <w:rFonts w:ascii="Arial" w:eastAsia="宋体" w:hAnsi="Arial" w:cs="Arial"/>
              </w:rPr>
            </w:pPr>
            <w:r w:rsidRPr="0022750B">
              <w:rPr>
                <w:rFonts w:ascii="HoloLens MDL2 Assets" w:hAnsi="HoloLens MDL2 Assets" w:cs="Arial"/>
                <w:szCs w:val="21"/>
              </w:rPr>
              <w:t></w:t>
            </w:r>
            <w:r w:rsidR="000D047C" w:rsidRPr="00AA3C2E">
              <w:rPr>
                <w:rFonts w:ascii="Arial" w:eastAsia="宋体" w:hAnsi="Arial" w:cs="Arial"/>
                <w:szCs w:val="21"/>
              </w:rPr>
              <w:t>:</w:t>
            </w:r>
            <w:r w:rsidR="000D047C" w:rsidRPr="00AA3C2E">
              <w:rPr>
                <w:rFonts w:ascii="Arial" w:eastAsia="宋体" w:hAnsi="Arial" w:cs="Arial"/>
                <w:szCs w:val="21"/>
              </w:rPr>
              <w:tab/>
            </w:r>
            <w:sdt>
              <w:sdtPr>
                <w:rPr>
                  <w:rStyle w:val="12-arial--B"/>
                  <w:rFonts w:cs="Arial"/>
                  <w:sz w:val="21"/>
                  <w:szCs w:val="21"/>
                </w:rPr>
                <w:alias w:val="Reqeuster name"/>
                <w:tag w:val="Reqeuster name"/>
                <w:id w:val="-1997030683"/>
                <w:placeholder>
                  <w:docPart w:val="6BB49C1518EC4C1AB05E1E6FCF64C077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b w:val="0"/>
                </w:rPr>
              </w:sdtEndPr>
              <w:sdtContent>
                <w:r w:rsidR="00607374" w:rsidRPr="002F527F">
                  <w:rPr>
                    <w:rStyle w:val="aa"/>
                    <w:rFonts w:hint="eastAsia"/>
                    <w:szCs w:val="21"/>
                  </w:rPr>
                  <w:t>R</w:t>
                </w:r>
                <w:r w:rsidR="00607374" w:rsidRPr="002F527F">
                  <w:rPr>
                    <w:rStyle w:val="aa"/>
                    <w:szCs w:val="21"/>
                  </w:rPr>
                  <w:t xml:space="preserve">equester / </w:t>
                </w:r>
                <w:r w:rsidR="00607374" w:rsidRPr="002F527F">
                  <w:rPr>
                    <w:rStyle w:val="aa"/>
                    <w:rFonts w:hint="eastAsia"/>
                    <w:szCs w:val="21"/>
                  </w:rPr>
                  <w:t>申请人</w:t>
                </w:r>
              </w:sdtContent>
            </w:sdt>
          </w:p>
        </w:tc>
      </w:tr>
      <w:tr w:rsidR="00EC54AE" w:rsidRPr="00AA3C2E" w14:paraId="4A0593E7" w14:textId="3619CAE3" w:rsidTr="008E68D5">
        <w:trPr>
          <w:cantSplit/>
          <w:trHeight w:hRule="exact" w:val="624"/>
        </w:trPr>
        <w:tc>
          <w:tcPr>
            <w:tcW w:w="2721" w:type="dxa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81BD766" w14:textId="77777777" w:rsidR="000D047C" w:rsidRPr="00AA3C2E" w:rsidRDefault="000D047C" w:rsidP="00FD0716">
            <w:pPr>
              <w:tabs>
                <w:tab w:val="left" w:pos="3440"/>
              </w:tabs>
              <w:jc w:val="center"/>
              <w:rPr>
                <w:rFonts w:ascii="Arial" w:eastAsia="宋体" w:hAnsi="Arial" w:cs="Arial"/>
                <w:b/>
                <w:sz w:val="24"/>
              </w:rPr>
            </w:pPr>
          </w:p>
        </w:tc>
        <w:tc>
          <w:tcPr>
            <w:tcW w:w="4252" w:type="dxa"/>
            <w:gridSpan w:val="3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EB092DE" w14:textId="52B15DDF" w:rsidR="000D047C" w:rsidRPr="00AA3C2E" w:rsidRDefault="000D047C" w:rsidP="000D047C">
            <w:pPr>
              <w:tabs>
                <w:tab w:val="left" w:pos="602"/>
              </w:tabs>
              <w:snapToGrid w:val="0"/>
              <w:spacing w:line="28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" w:char="F02A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PI Email"/>
                <w:tag w:val="PI Email"/>
                <w:id w:val="47125003"/>
                <w:placeholder>
                  <w:docPart w:val="106AEC3A163642479F8F1A24309506BC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 xml:space="preserve">PI Email / </w:t>
                </w:r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>实验室负责人邮箱</w:t>
                </w:r>
              </w:sdtContent>
            </w:sdt>
          </w:p>
          <w:p w14:paraId="6FC09448" w14:textId="7BC0170E" w:rsidR="000D047C" w:rsidRPr="00AA3C2E" w:rsidRDefault="000D047C" w:rsidP="000D047C">
            <w:pPr>
              <w:tabs>
                <w:tab w:val="left" w:pos="602"/>
              </w:tabs>
              <w:spacing w:line="28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 2" w:char="F027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PI phone #"/>
                <w:tag w:val="PI phone #"/>
                <w:id w:val="-1870599062"/>
                <w:placeholder>
                  <w:docPart w:val="97AA865D9C0B46ABA42FC5C3F2F9E584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 xml:space="preserve">PI Phone # / </w:t>
                </w:r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>实验室负责人电话</w:t>
                </w:r>
              </w:sdtContent>
            </w:sdt>
          </w:p>
        </w:tc>
        <w:tc>
          <w:tcPr>
            <w:tcW w:w="2835" w:type="dxa"/>
            <w:gridSpan w:val="4"/>
            <w:vMerge/>
          </w:tcPr>
          <w:p w14:paraId="16893B70" w14:textId="77777777" w:rsidR="000D047C" w:rsidRPr="00AA3C2E" w:rsidRDefault="000D047C" w:rsidP="00FD0716">
            <w:pPr>
              <w:widowControl/>
              <w:jc w:val="left"/>
              <w:rPr>
                <w:rFonts w:ascii="Arial" w:eastAsia="宋体" w:hAnsi="Arial" w:cs="Arial"/>
              </w:rPr>
            </w:pPr>
          </w:p>
        </w:tc>
        <w:tc>
          <w:tcPr>
            <w:tcW w:w="4252" w:type="dxa"/>
            <w:gridSpan w:val="2"/>
            <w:tcBorders>
              <w:right w:val="single" w:sz="8" w:space="0" w:color="000000"/>
            </w:tcBorders>
            <w:vAlign w:val="center"/>
          </w:tcPr>
          <w:p w14:paraId="33BAE5D3" w14:textId="31A4FFE4" w:rsidR="000D047C" w:rsidRPr="00AA3C2E" w:rsidRDefault="000D047C" w:rsidP="000D047C">
            <w:pPr>
              <w:widowControl/>
              <w:spacing w:line="280" w:lineRule="exact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" w:char="F02A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="0022750B"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Requester Email"/>
                <w:tag w:val="Requester Email"/>
                <w:id w:val="-1195071997"/>
                <w:placeholder>
                  <w:docPart w:val="55E2F8DABF9E4D6BA3A3C54E74203CB5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="00607374" w:rsidRPr="00631970">
                  <w:rPr>
                    <w:rStyle w:val="aa"/>
                    <w:rFonts w:hint="eastAsia"/>
                    <w:sz w:val="20"/>
                  </w:rPr>
                  <w:t>R</w:t>
                </w:r>
                <w:r w:rsidR="00607374" w:rsidRPr="00631970">
                  <w:rPr>
                    <w:rStyle w:val="aa"/>
                    <w:sz w:val="20"/>
                  </w:rPr>
                  <w:t xml:space="preserve">equester Email / </w:t>
                </w:r>
                <w:r w:rsidR="00607374" w:rsidRPr="00631970">
                  <w:rPr>
                    <w:rStyle w:val="aa"/>
                    <w:rFonts w:hint="eastAsia"/>
                    <w:sz w:val="20"/>
                  </w:rPr>
                  <w:t>申请人邮箱</w:t>
                </w:r>
                <w:r w:rsidR="00607374" w:rsidRPr="00B04D9D">
                  <w:rPr>
                    <w:rStyle w:val="aa"/>
                  </w:rPr>
                  <w:t xml:space="preserve"> </w:t>
                </w:r>
              </w:sdtContent>
            </w:sdt>
          </w:p>
          <w:p w14:paraId="29B9EA6A" w14:textId="01154322" w:rsidR="000D047C" w:rsidRPr="00AA3C2E" w:rsidRDefault="000D047C" w:rsidP="000D047C">
            <w:pPr>
              <w:widowControl/>
              <w:spacing w:line="280" w:lineRule="exact"/>
              <w:jc w:val="left"/>
              <w:rPr>
                <w:rFonts w:ascii="Arial" w:eastAsia="宋体" w:hAnsi="Arial" w:cs="Arial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 2" w:char="F027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Requester phone #"/>
                <w:tag w:val="Requester phone #"/>
                <w:id w:val="575950181"/>
                <w:placeholder>
                  <w:docPart w:val="AD1149562E464429B7D345BF3D12210E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="00607374" w:rsidRPr="00631970">
                  <w:rPr>
                    <w:rStyle w:val="aa"/>
                    <w:rFonts w:hint="eastAsia"/>
                    <w:sz w:val="20"/>
                  </w:rPr>
                  <w:t>R</w:t>
                </w:r>
                <w:r w:rsidR="00607374" w:rsidRPr="00631970">
                  <w:rPr>
                    <w:rStyle w:val="aa"/>
                    <w:sz w:val="20"/>
                  </w:rPr>
                  <w:t>equester phone #</w:t>
                </w:r>
                <w:r w:rsidR="00607374">
                  <w:rPr>
                    <w:rStyle w:val="aa"/>
                    <w:sz w:val="20"/>
                  </w:rPr>
                  <w:t xml:space="preserve"> / </w:t>
                </w:r>
                <w:r w:rsidR="00607374">
                  <w:rPr>
                    <w:rStyle w:val="aa"/>
                    <w:rFonts w:hint="eastAsia"/>
                    <w:sz w:val="20"/>
                  </w:rPr>
                  <w:t>申请人电话</w:t>
                </w:r>
              </w:sdtContent>
            </w:sdt>
          </w:p>
        </w:tc>
      </w:tr>
      <w:bookmarkEnd w:id="1"/>
      <w:tr w:rsidR="00FD0716" w:rsidRPr="00AA3C2E" w14:paraId="3C9BBB7C" w14:textId="77777777" w:rsidTr="002B4EA2">
        <w:trPr>
          <w:cantSplit/>
          <w:trHeight w:hRule="exact" w:val="113"/>
        </w:trPr>
        <w:tc>
          <w:tcPr>
            <w:tcW w:w="14060" w:type="dxa"/>
            <w:gridSpan w:val="11"/>
            <w:tcBorders>
              <w:top w:val="single" w:sz="8" w:space="0" w:color="auto"/>
              <w:bottom w:val="single" w:sz="8" w:space="0" w:color="auto"/>
            </w:tcBorders>
          </w:tcPr>
          <w:p w14:paraId="2A2DDD9E" w14:textId="77777777" w:rsidR="00FD0716" w:rsidRPr="00AA3C2E" w:rsidRDefault="00FD0716" w:rsidP="00FD0716">
            <w:pPr>
              <w:tabs>
                <w:tab w:val="left" w:pos="3440"/>
              </w:tabs>
              <w:rPr>
                <w:rFonts w:ascii="Arial" w:eastAsia="宋体" w:hAnsi="Arial" w:cs="Arial"/>
                <w:sz w:val="24"/>
              </w:rPr>
            </w:pPr>
          </w:p>
        </w:tc>
      </w:tr>
      <w:tr w:rsidR="00A1005E" w:rsidRPr="00AA3C2E" w14:paraId="313A820E" w14:textId="77777777" w:rsidTr="001C2F65">
        <w:trPr>
          <w:cantSplit/>
          <w:trHeight w:hRule="exact" w:val="567"/>
        </w:trPr>
        <w:tc>
          <w:tcPr>
            <w:tcW w:w="12191" w:type="dxa"/>
            <w:gridSpan w:val="10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A213691" w14:textId="30328210" w:rsidR="00A1005E" w:rsidRPr="00AA3C2E" w:rsidRDefault="00A1005E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 xml:space="preserve">Project </w:t>
            </w:r>
            <w:proofErr w:type="gramStart"/>
            <w:r w:rsidRPr="00AA3C2E">
              <w:rPr>
                <w:rFonts w:ascii="Arial" w:eastAsia="宋体" w:hAnsi="Arial" w:cs="Arial"/>
                <w:b/>
                <w:sz w:val="24"/>
              </w:rPr>
              <w:t xml:space="preserve">Information  </w:t>
            </w:r>
            <w:r w:rsidR="00C56197">
              <w:rPr>
                <w:rFonts w:ascii="Arial" w:eastAsia="宋体" w:hAnsi="Arial" w:cs="Arial" w:hint="eastAsia"/>
                <w:b/>
                <w:sz w:val="24"/>
              </w:rPr>
              <w:t>详细</w:t>
            </w:r>
            <w:r w:rsidRPr="00AA3C2E">
              <w:rPr>
                <w:rFonts w:ascii="Arial" w:eastAsia="宋体" w:hAnsi="Arial" w:cs="Arial"/>
                <w:b/>
                <w:sz w:val="24"/>
              </w:rPr>
              <w:t>信息</w:t>
            </w:r>
            <w:proofErr w:type="gramEnd"/>
          </w:p>
        </w:tc>
        <w:tc>
          <w:tcPr>
            <w:tcW w:w="1869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FE19D4C" w14:textId="7BAAD22C" w:rsidR="00A1005E" w:rsidRPr="00A1005E" w:rsidRDefault="00C8607B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 w:hint="eastAsia"/>
                <w:b/>
                <w:sz w:val="20"/>
              </w:rPr>
              <w:t>Filled</w:t>
            </w:r>
            <w:r w:rsidR="00A1005E" w:rsidRPr="00A1005E">
              <w:rPr>
                <w:rFonts w:ascii="Arial" w:hAnsi="Arial" w:cs="Arial"/>
                <w:b/>
                <w:sz w:val="20"/>
              </w:rPr>
              <w:t xml:space="preserve"> by </w:t>
            </w:r>
            <w:r w:rsidR="00A1005E" w:rsidRPr="00A1005E">
              <w:rPr>
                <w:rFonts w:ascii="Arial" w:hAnsi="Arial" w:cs="Arial" w:hint="eastAsia"/>
                <w:b/>
                <w:sz w:val="20"/>
              </w:rPr>
              <w:t>VC</w:t>
            </w:r>
            <w:r w:rsidR="00A1005E" w:rsidRPr="00A1005E">
              <w:rPr>
                <w:rFonts w:ascii="Arial" w:hAnsi="Arial" w:cs="Arial"/>
                <w:b/>
                <w:sz w:val="20"/>
              </w:rPr>
              <w:t xml:space="preserve"> staff</w:t>
            </w:r>
          </w:p>
          <w:p w14:paraId="3D7449A8" w14:textId="73F702A0" w:rsidR="00A1005E" w:rsidRPr="00AA3C2E" w:rsidRDefault="00A1005E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1005E">
              <w:rPr>
                <w:rFonts w:ascii="Arial" w:eastAsia="宋体" w:hAnsi="Arial" w:cs="Arial" w:hint="eastAsia"/>
                <w:b/>
                <w:sz w:val="20"/>
              </w:rPr>
              <w:t>载体中心填写</w:t>
            </w:r>
          </w:p>
        </w:tc>
      </w:tr>
      <w:tr w:rsidR="0046227F" w:rsidRPr="00AA3C2E" w14:paraId="1387D995" w14:textId="77777777" w:rsidTr="002A10AC">
        <w:trPr>
          <w:cantSplit/>
          <w:trHeight w:hRule="exact" w:val="680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0C97A5FA" w14:textId="33407D51" w:rsidR="0046227F" w:rsidRPr="00AA3C2E" w:rsidRDefault="0046227F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#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2A0B4B15" w14:textId="70B5D88E" w:rsidR="0046227F" w:rsidRDefault="0039436F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Cell-line</w:t>
            </w:r>
            <w:r w:rsidR="002C3F06">
              <w:rPr>
                <w:rFonts w:ascii="Arial" w:eastAsia="宋体" w:hAnsi="Arial" w:cs="Arial"/>
                <w:b/>
                <w:szCs w:val="21"/>
              </w:rPr>
              <w:t xml:space="preserve"> s</w:t>
            </w:r>
            <w:r w:rsidR="0046227F">
              <w:rPr>
                <w:rFonts w:ascii="Arial" w:eastAsia="宋体" w:hAnsi="Arial" w:cs="Arial" w:hint="eastAsia"/>
                <w:b/>
                <w:szCs w:val="21"/>
              </w:rPr>
              <w:t>ource</w:t>
            </w:r>
          </w:p>
          <w:p w14:paraId="3056EEEC" w14:textId="7472F99C" w:rsidR="0046227F" w:rsidRDefault="0039436F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细胞系</w:t>
            </w:r>
            <w:r w:rsidR="0046227F">
              <w:rPr>
                <w:rFonts w:ascii="Arial" w:eastAsia="宋体" w:hAnsi="Arial" w:cs="Arial" w:hint="eastAsia"/>
                <w:b/>
                <w:szCs w:val="21"/>
              </w:rPr>
              <w:t>来源</w:t>
            </w:r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4F69E624" w14:textId="76A010A9" w:rsidR="0046227F" w:rsidRPr="00AA3C2E" w:rsidRDefault="0039436F" w:rsidP="00B26C2A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C</w:t>
            </w:r>
            <w:r w:rsidR="0046227F">
              <w:rPr>
                <w:rFonts w:ascii="Arial" w:eastAsia="宋体" w:hAnsi="Arial" w:cs="Arial" w:hint="eastAsia"/>
                <w:b/>
                <w:szCs w:val="21"/>
              </w:rPr>
              <w:t>ell</w:t>
            </w:r>
            <w:r>
              <w:rPr>
                <w:rFonts w:ascii="Arial" w:eastAsia="宋体" w:hAnsi="Arial" w:cs="Arial"/>
                <w:b/>
                <w:szCs w:val="21"/>
              </w:rPr>
              <w:t>-</w:t>
            </w:r>
            <w:r w:rsidR="0046227F">
              <w:rPr>
                <w:rFonts w:ascii="Arial" w:eastAsia="宋体" w:hAnsi="Arial" w:cs="Arial" w:hint="eastAsia"/>
                <w:b/>
                <w:szCs w:val="21"/>
              </w:rPr>
              <w:t>line</w:t>
            </w:r>
            <w:r w:rsidR="0046227F"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 w:rsidR="0046227F">
              <w:rPr>
                <w:rFonts w:ascii="Arial" w:eastAsia="宋体" w:hAnsi="Arial" w:cs="Arial" w:hint="eastAsia"/>
                <w:b/>
                <w:szCs w:val="21"/>
              </w:rPr>
              <w:t>name</w:t>
            </w:r>
          </w:p>
          <w:p w14:paraId="6CA5AC61" w14:textId="33467C8A" w:rsidR="0046227F" w:rsidRPr="00AA3C2E" w:rsidRDefault="0046227F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细胞系</w:t>
            </w:r>
            <w:r w:rsidRPr="00AA3C2E">
              <w:rPr>
                <w:rFonts w:ascii="Arial" w:eastAsia="宋体" w:hAnsi="Arial" w:cs="Arial"/>
                <w:b/>
                <w:szCs w:val="21"/>
              </w:rPr>
              <w:t>名称</w:t>
            </w:r>
          </w:p>
        </w:tc>
        <w:tc>
          <w:tcPr>
            <w:tcW w:w="2410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9253AEE" w14:textId="1A406ACC" w:rsidR="0046227F" w:rsidRDefault="0046227F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Cat.</w:t>
            </w:r>
            <w:r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>
              <w:rPr>
                <w:rFonts w:ascii="Arial" w:eastAsia="宋体" w:hAnsi="Arial" w:cs="Arial" w:hint="eastAsia"/>
                <w:b/>
                <w:szCs w:val="21"/>
              </w:rPr>
              <w:t>#</w:t>
            </w:r>
          </w:p>
          <w:p w14:paraId="7677C965" w14:textId="44FC314A" w:rsidR="0046227F" w:rsidRPr="00AA3C2E" w:rsidRDefault="0046227F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编号</w:t>
            </w:r>
          </w:p>
        </w:tc>
        <w:tc>
          <w:tcPr>
            <w:tcW w:w="2410" w:type="dxa"/>
            <w:gridSpan w:val="2"/>
            <w:tcBorders>
              <w:left w:val="single" w:sz="4" w:space="0" w:color="BFBFBF"/>
              <w:right w:val="single" w:sz="8" w:space="0" w:color="auto"/>
            </w:tcBorders>
            <w:vAlign w:val="center"/>
          </w:tcPr>
          <w:p w14:paraId="66D1DC1D" w14:textId="0AD87FE9" w:rsidR="0046227F" w:rsidRDefault="002C3F06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Provide f</w:t>
            </w:r>
            <w:r w:rsidR="0046227F">
              <w:rPr>
                <w:rFonts w:ascii="Arial" w:eastAsia="宋体" w:hAnsi="Arial" w:cs="Arial" w:hint="eastAsia"/>
                <w:b/>
                <w:szCs w:val="21"/>
              </w:rPr>
              <w:t>orm</w:t>
            </w:r>
          </w:p>
          <w:p w14:paraId="6C7619A8" w14:textId="69D15B0E" w:rsidR="0046227F" w:rsidRPr="00AA3C2E" w:rsidRDefault="0046227F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提供形式</w:t>
            </w:r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05AD3767" w14:textId="7C503CEE" w:rsidR="0046227F" w:rsidRDefault="0046227F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Status</w:t>
            </w:r>
          </w:p>
          <w:p w14:paraId="4E79037E" w14:textId="4D14A8D7" w:rsidR="0046227F" w:rsidRPr="00AA3C2E" w:rsidRDefault="0046227F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状态</w:t>
            </w:r>
          </w:p>
        </w:tc>
      </w:tr>
      <w:tr w:rsidR="0046227F" w:rsidRPr="00AA3C2E" w14:paraId="32E2D3A1" w14:textId="77777777" w:rsidTr="002A10AC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4CE34494" w14:textId="37AF372A" w:rsidR="0046227F" w:rsidRPr="00AA3C2E" w:rsidRDefault="0046227F" w:rsidP="00B26C2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1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0111168" w14:textId="1549A692" w:rsidR="0046227F" w:rsidRPr="00AA3C2E" w:rsidRDefault="001E6E49" w:rsidP="002C3F06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-1788497429"/>
                <w:placeholder>
                  <w:docPart w:val="89E5147DC80F4391A1F8CF6C1DB599FA"/>
                </w:placeholder>
                <w:dropDownList>
                  <w:listItem w:displayText="Request (Vector Core library)" w:value="Request (Vector Core library)"/>
                  <w:listItem w:displayText="Purchase (PUMC cellbank)" w:value="Purchase (PUMC cellbank)"/>
                </w:dropDownList>
              </w:sdtPr>
              <w:sdtEndPr>
                <w:rPr>
                  <w:rStyle w:val="10-Arial-"/>
                </w:rPr>
              </w:sdtEndPr>
              <w:sdtContent>
                <w:r w:rsidR="00ED27E1" w:rsidRPr="00ED27E1">
                  <w:rPr>
                    <w:rStyle w:val="aa"/>
                    <w:rFonts w:ascii="Arial" w:eastAsia="宋体" w:hAnsi="Arial" w:cs="Arial"/>
                  </w:rPr>
                  <w:t>Cell-line source</w:t>
                </w:r>
              </w:sdtContent>
            </w:sdt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6A52811" w14:textId="71C42F16" w:rsidR="0046227F" w:rsidRPr="00AA3C2E" w:rsidRDefault="001E6E49" w:rsidP="004C5AB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Material name"/>
                <w:tag w:val="Material name"/>
                <w:id w:val="-1818647016"/>
                <w:placeholder>
                  <w:docPart w:val="19944DD6555E4572879F71DBA18B742B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433F">
                  <w:rPr>
                    <w:rStyle w:val="aa"/>
                    <w:rFonts w:ascii="Arial" w:eastAsia="宋体" w:hAnsi="Arial" w:cs="Arial" w:hint="eastAsia"/>
                  </w:rPr>
                  <w:t>Cell-line</w:t>
                </w:r>
                <w:r w:rsidR="0053433F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53433F">
                  <w:rPr>
                    <w:rStyle w:val="aa"/>
                    <w:rFonts w:ascii="Arial" w:eastAsia="宋体" w:hAnsi="Arial" w:cs="Arial" w:hint="eastAsia"/>
                  </w:rPr>
                  <w:t>n</w:t>
                </w:r>
                <w:r w:rsidR="0046227F" w:rsidRPr="00ED441A">
                  <w:rPr>
                    <w:rStyle w:val="aa"/>
                    <w:rFonts w:ascii="Arial" w:eastAsia="宋体" w:hAnsi="Arial" w:cs="Arial"/>
                  </w:rPr>
                  <w:t>ame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243655F5" w14:textId="6D7D5AEF" w:rsidR="0046227F" w:rsidRPr="00AA3C2E" w:rsidRDefault="001E6E49" w:rsidP="00216736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871880266"/>
                <w:placeholder>
                  <w:docPart w:val="548CCB691DB94E47B400C3658CEDD5FE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46227F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46227F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538C5CDD" w14:textId="74FD583C" w:rsidR="0046227F" w:rsidRPr="00AA3C2E" w:rsidRDefault="001E6E49" w:rsidP="00CC600A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1703000332"/>
                <w:placeholder>
                  <w:docPart w:val="68FDC24E3DA1406B9D386E102087F209"/>
                </w:placeholder>
                <w:dropDownList>
                  <w:listItem w:displayText="Cryopreserved tube" w:value="Cryopreserved tube"/>
                  <w:listItem w:displayText="Recovered cell culture" w:value="Recovered cell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98074D" w:rsidRPr="0098074D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9FF766" w14:textId="0B9EEE5F" w:rsidR="0046227F" w:rsidRPr="00AA3C2E" w:rsidRDefault="001E6E49" w:rsidP="00B26C2A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2146083027"/>
                <w:placeholder>
                  <w:docPart w:val="FC9BDE164D7B46B4830758945E51A277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46227F" w:rsidRPr="00C94B53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</w:t>
                </w:r>
                <w:r w:rsidR="0046227F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tatus</w:t>
                </w:r>
              </w:sdtContent>
            </w:sdt>
          </w:p>
        </w:tc>
      </w:tr>
      <w:tr w:rsidR="0053763E" w:rsidRPr="00AA3C2E" w14:paraId="6D9470DC" w14:textId="77777777" w:rsidTr="002A10AC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5A187760" w14:textId="7050A753" w:rsidR="0053763E" w:rsidRPr="00AA3C2E" w:rsidRDefault="0053763E" w:rsidP="0053763E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2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14A69D6C" w14:textId="64F1E9A9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480126798"/>
                <w:placeholder>
                  <w:docPart w:val="2CC0C1B0FC0C4812B09471BBB4759511"/>
                </w:placeholder>
                <w:dropDownList>
                  <w:listItem w:displayText="Request (Vector Core library)" w:value="Request (Vector Core library)"/>
                  <w:listItem w:displayText="Purchase (PUMC cellbank)" w:value="Purchase (PUMC cellbank)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ED27E1">
                  <w:rPr>
                    <w:rStyle w:val="aa"/>
                    <w:rFonts w:ascii="Arial" w:eastAsia="宋体" w:hAnsi="Arial" w:cs="Arial"/>
                  </w:rPr>
                  <w:t>Cell-line source</w:t>
                </w:r>
              </w:sdtContent>
            </w:sdt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6F2003D" w14:textId="27939103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Material name"/>
                <w:tag w:val="Material name"/>
                <w:id w:val="618576467"/>
                <w:placeholder>
                  <w:docPart w:val="745D70191BDC432983343590C12100E7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 w:hint="eastAsia"/>
                  </w:rPr>
                  <w:t>Cell-line</w:t>
                </w:r>
                <w:r w:rsidR="0053763E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53763E">
                  <w:rPr>
                    <w:rStyle w:val="aa"/>
                    <w:rFonts w:ascii="Arial" w:eastAsia="宋体" w:hAnsi="Arial" w:cs="Arial" w:hint="eastAsia"/>
                  </w:rPr>
                  <w:t>n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>ame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1D00135B" w14:textId="1EA5E78F" w:rsidR="0053763E" w:rsidRPr="00AA3C2E" w:rsidRDefault="001E6E49" w:rsidP="0053763E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1854139555"/>
                <w:placeholder>
                  <w:docPart w:val="0ACAF9491BD2452BAF1AF49B11445DBB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26F352D1" w14:textId="28904605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1725056297"/>
                <w:placeholder>
                  <w:docPart w:val="3BC826E920644F35B4636537D9E99A01"/>
                </w:placeholder>
                <w:dropDownList>
                  <w:listItem w:displayText="Cryopreserved tube" w:value="Cryopreserved tube"/>
                  <w:listItem w:displayText="Recovered cell culture" w:value="Recovered cell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98074D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B927B63" w14:textId="47B79028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877514811"/>
                <w:placeholder>
                  <w:docPart w:val="673C2E8FFC4341DBA00223BF54437C1B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53763E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53763E" w:rsidRPr="00AA3C2E" w14:paraId="5EA4A6A6" w14:textId="77777777" w:rsidTr="002A10AC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18D2A518" w14:textId="0A23CB70" w:rsidR="0053763E" w:rsidRPr="00AA3C2E" w:rsidRDefault="0053763E" w:rsidP="0053763E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3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796AE297" w14:textId="432F0145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1535230128"/>
                <w:placeholder>
                  <w:docPart w:val="8CF5653263E74B71809B1422F2A2E2ED"/>
                </w:placeholder>
                <w:dropDownList>
                  <w:listItem w:displayText="Request (Vector Core library)" w:value="Request (Vector Core library)"/>
                  <w:listItem w:displayText="Purchase (PUMC cellbank)" w:value="Purchase (PUMC cellbank)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ED27E1">
                  <w:rPr>
                    <w:rStyle w:val="aa"/>
                    <w:rFonts w:ascii="Arial" w:eastAsia="宋体" w:hAnsi="Arial" w:cs="Arial"/>
                  </w:rPr>
                  <w:t>Cell-line source</w:t>
                </w:r>
              </w:sdtContent>
            </w:sdt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1483A854" w14:textId="1ED687B6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Material name"/>
                <w:tag w:val="Material name"/>
                <w:id w:val="1378276357"/>
                <w:placeholder>
                  <w:docPart w:val="BB6CE38118D44592BFFD092DD89CF914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 w:hint="eastAsia"/>
                  </w:rPr>
                  <w:t>Cell-line</w:t>
                </w:r>
                <w:r w:rsidR="0053763E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53763E">
                  <w:rPr>
                    <w:rStyle w:val="aa"/>
                    <w:rFonts w:ascii="Arial" w:eastAsia="宋体" w:hAnsi="Arial" w:cs="Arial" w:hint="eastAsia"/>
                  </w:rPr>
                  <w:t>n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>ame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19DD6088" w14:textId="5FB51777" w:rsidR="0053763E" w:rsidRPr="00AA3C2E" w:rsidRDefault="001E6E49" w:rsidP="0053763E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583496299"/>
                <w:placeholder>
                  <w:docPart w:val="1BE870F488784B368C955D2ABE962E6A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5CCCF5DB" w14:textId="76873E2E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1348008318"/>
                <w:placeholder>
                  <w:docPart w:val="7C6058081A424A48AFDB2B5F8F05B1BE"/>
                </w:placeholder>
                <w:dropDownList>
                  <w:listItem w:displayText="Cryopreserved tube" w:value="Cryopreserved tube"/>
                  <w:listItem w:displayText="Recovered cell culture" w:value="Recovered cell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98074D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BBD0CE6" w14:textId="003B2F71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1944442265"/>
                <w:placeholder>
                  <w:docPart w:val="2CE233F1940E4AFD9493C8FAB4C8ED49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53763E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53763E" w:rsidRPr="00AA3C2E" w14:paraId="02EEBF81" w14:textId="77777777" w:rsidTr="002A10AC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5A773B05" w14:textId="2CF9AE21" w:rsidR="0053763E" w:rsidRPr="00AA3C2E" w:rsidRDefault="0053763E" w:rsidP="0053763E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4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91DEE01" w14:textId="4C9C2CDC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616646944"/>
                <w:placeholder>
                  <w:docPart w:val="5D40F32F8CE440FA99657CB939F02709"/>
                </w:placeholder>
                <w:dropDownList>
                  <w:listItem w:displayText="Request (Vector Core library)" w:value="Request (Vector Core library)"/>
                  <w:listItem w:displayText="Purchase (PUMC cellbank)" w:value="Purchase (PUMC cellbank)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ED27E1">
                  <w:rPr>
                    <w:rStyle w:val="aa"/>
                    <w:rFonts w:ascii="Arial" w:eastAsia="宋体" w:hAnsi="Arial" w:cs="Arial"/>
                  </w:rPr>
                  <w:t>Cell-line source</w:t>
                </w:r>
              </w:sdtContent>
            </w:sdt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C4061E5" w14:textId="4210C5E6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Material name"/>
                <w:tag w:val="Material name"/>
                <w:id w:val="1100915702"/>
                <w:placeholder>
                  <w:docPart w:val="A0B3ADF6BAB94A4994C89487EF857729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 w:hint="eastAsia"/>
                  </w:rPr>
                  <w:t>Cell-line</w:t>
                </w:r>
                <w:r w:rsidR="0053763E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53763E">
                  <w:rPr>
                    <w:rStyle w:val="aa"/>
                    <w:rFonts w:ascii="Arial" w:eastAsia="宋体" w:hAnsi="Arial" w:cs="Arial" w:hint="eastAsia"/>
                  </w:rPr>
                  <w:t>n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>ame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2CF87D9C" w14:textId="2A65FA83" w:rsidR="0053763E" w:rsidRPr="00AA3C2E" w:rsidRDefault="001E6E49" w:rsidP="0053763E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1145635984"/>
                <w:placeholder>
                  <w:docPart w:val="C246ACAA994F4FC7BFC9AF72733A5A3F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53F7A755" w14:textId="381C77E5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851689594"/>
                <w:placeholder>
                  <w:docPart w:val="7FA33F97CF2D4B638454EAA2BE160779"/>
                </w:placeholder>
                <w:dropDownList>
                  <w:listItem w:displayText="Cryopreserved tube" w:value="Cryopreserved tube"/>
                  <w:listItem w:displayText="Recovered cell culture" w:value="Recovered cell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98074D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1CBFBE28" w14:textId="3F1B65AC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7837540"/>
                <w:placeholder>
                  <w:docPart w:val="E8ED4D0CF0434B6A8133DBCD8B364052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53763E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53763E" w:rsidRPr="00AA3C2E" w14:paraId="25A8E6D1" w14:textId="77777777" w:rsidTr="002A10AC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5903B4DD" w14:textId="0B33DFFA" w:rsidR="0053763E" w:rsidRPr="00AA3C2E" w:rsidRDefault="0053763E" w:rsidP="0053763E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5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AAE7A4C" w14:textId="451F7E4F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443266540"/>
                <w:placeholder>
                  <w:docPart w:val="73D33E0315654BE9828910EB44147DE8"/>
                </w:placeholder>
                <w:dropDownList>
                  <w:listItem w:displayText="Request (Vector Core library)" w:value="Request (Vector Core library)"/>
                  <w:listItem w:displayText="Purchase (PUMC cellbank)" w:value="Purchase (PUMC cellbank)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ED27E1">
                  <w:rPr>
                    <w:rStyle w:val="aa"/>
                    <w:rFonts w:ascii="Arial" w:eastAsia="宋体" w:hAnsi="Arial" w:cs="Arial"/>
                  </w:rPr>
                  <w:t>Cell-line source</w:t>
                </w:r>
              </w:sdtContent>
            </w:sdt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2967D77" w14:textId="72728263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Material name"/>
                <w:tag w:val="Material name"/>
                <w:id w:val="393778288"/>
                <w:placeholder>
                  <w:docPart w:val="5CDBD88E7A7243E0A12E3055AB77A040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 w:hint="eastAsia"/>
                  </w:rPr>
                  <w:t>Cell-line</w:t>
                </w:r>
                <w:r w:rsidR="0053763E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53763E">
                  <w:rPr>
                    <w:rStyle w:val="aa"/>
                    <w:rFonts w:ascii="Arial" w:eastAsia="宋体" w:hAnsi="Arial" w:cs="Arial" w:hint="eastAsia"/>
                  </w:rPr>
                  <w:t>n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>ame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72581F7C" w14:textId="30C63EEF" w:rsidR="0053763E" w:rsidRPr="00AA3C2E" w:rsidRDefault="001E6E49" w:rsidP="0053763E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-622066403"/>
                <w:placeholder>
                  <w:docPart w:val="A16337135C8A4BB783B403AD91BD9502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39BCCF69" w14:textId="62576C86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1338382576"/>
                <w:placeholder>
                  <w:docPart w:val="41554A89324C4A89B2AAC470AB67E499"/>
                </w:placeholder>
                <w:dropDownList>
                  <w:listItem w:displayText="Cryopreserved tube" w:value="Cryopreserved tube"/>
                  <w:listItem w:displayText="Recovered cell culture" w:value="Recovered cell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98074D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A0FA7E5" w14:textId="6C0CA314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265388119"/>
                <w:placeholder>
                  <w:docPart w:val="50A4BBC49F4D42D09E28F60F82E72B23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53763E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53763E" w:rsidRPr="00AA3C2E" w14:paraId="3903A5CE" w14:textId="77777777" w:rsidTr="002A10AC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3CF87487" w14:textId="68072CFA" w:rsidR="0053763E" w:rsidRPr="00AA3C2E" w:rsidRDefault="0053763E" w:rsidP="0053763E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6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9B3B2D3" w14:textId="3AB2F47F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-2098470854"/>
                <w:placeholder>
                  <w:docPart w:val="2E79FA90BA8445B1A1CD28A1A66F1FDD"/>
                </w:placeholder>
                <w:dropDownList>
                  <w:listItem w:displayText="Request (Vector Core library)" w:value="Request (Vector Core library)"/>
                  <w:listItem w:displayText="Purchase (PUMC cellbank)" w:value="Purchase (PUMC cellbank)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ED27E1">
                  <w:rPr>
                    <w:rStyle w:val="aa"/>
                    <w:rFonts w:ascii="Arial" w:eastAsia="宋体" w:hAnsi="Arial" w:cs="Arial"/>
                  </w:rPr>
                  <w:t>Cell-line source</w:t>
                </w:r>
              </w:sdtContent>
            </w:sdt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DE0129B" w14:textId="246E1A37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Material name"/>
                <w:tag w:val="Material name"/>
                <w:id w:val="200980140"/>
                <w:placeholder>
                  <w:docPart w:val="F3A5F0A6BFE943538A2708554FEB23BC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 w:hint="eastAsia"/>
                  </w:rPr>
                  <w:t>Cell-line</w:t>
                </w:r>
                <w:r w:rsidR="0053763E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53763E">
                  <w:rPr>
                    <w:rStyle w:val="aa"/>
                    <w:rFonts w:ascii="Arial" w:eastAsia="宋体" w:hAnsi="Arial" w:cs="Arial" w:hint="eastAsia"/>
                  </w:rPr>
                  <w:t>n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>ame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43F8F6FC" w14:textId="6214E4FC" w:rsidR="0053763E" w:rsidRPr="00AA3C2E" w:rsidRDefault="001E6E49" w:rsidP="0053763E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966852543"/>
                <w:placeholder>
                  <w:docPart w:val="99081EFEC1FD488D9F6AB80B83854EFB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4127ED13" w14:textId="2836047F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1537625818"/>
                <w:placeholder>
                  <w:docPart w:val="63EBDC25F110438BBDC1F068744FFCA7"/>
                </w:placeholder>
                <w:dropDownList>
                  <w:listItem w:displayText="Cryopreserved tube" w:value="Cryopreserved tube"/>
                  <w:listItem w:displayText="Recovered cell culture" w:value="Recovered cell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98074D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A25037D" w14:textId="4D6DE2F5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459160706"/>
                <w:placeholder>
                  <w:docPart w:val="956ED4419EF04A0B915AB2D90F2D2ECC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53763E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53763E" w:rsidRPr="00AA3C2E" w14:paraId="63110EC2" w14:textId="77777777" w:rsidTr="002A10AC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29934C32" w14:textId="45A6704F" w:rsidR="0053763E" w:rsidRPr="00AA3C2E" w:rsidRDefault="0053763E" w:rsidP="0053763E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7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C0D5584" w14:textId="05E35676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-1136877131"/>
                <w:placeholder>
                  <w:docPart w:val="75233528E8094C448940A147E32C26FF"/>
                </w:placeholder>
                <w:dropDownList>
                  <w:listItem w:displayText="Request (Vector Core library)" w:value="Request (Vector Core library)"/>
                  <w:listItem w:displayText="Purchase (PUMC cellbank)" w:value="Purchase (PUMC cellbank)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ED27E1">
                  <w:rPr>
                    <w:rStyle w:val="aa"/>
                    <w:rFonts w:ascii="Arial" w:eastAsia="宋体" w:hAnsi="Arial" w:cs="Arial"/>
                  </w:rPr>
                  <w:t>Cell-line source</w:t>
                </w:r>
              </w:sdtContent>
            </w:sdt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76966232" w14:textId="6C505073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Material name"/>
                <w:tag w:val="Material name"/>
                <w:id w:val="-1715263775"/>
                <w:placeholder>
                  <w:docPart w:val="86376AB4F4CF464AB82D2F98B8D7F23D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 w:hint="eastAsia"/>
                  </w:rPr>
                  <w:t>Cell-line</w:t>
                </w:r>
                <w:r w:rsidR="0053763E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53763E">
                  <w:rPr>
                    <w:rStyle w:val="aa"/>
                    <w:rFonts w:ascii="Arial" w:eastAsia="宋体" w:hAnsi="Arial" w:cs="Arial" w:hint="eastAsia"/>
                  </w:rPr>
                  <w:t>n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>ame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B602EE6" w14:textId="7BD57C09" w:rsidR="0053763E" w:rsidRPr="00AA3C2E" w:rsidRDefault="001E6E49" w:rsidP="0053763E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436804391"/>
                <w:placeholder>
                  <w:docPart w:val="4382537CC3FF41FC89AB6A9B1526531E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73F3F93B" w14:textId="3FACD602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270050962"/>
                <w:placeholder>
                  <w:docPart w:val="819E081B6B2947DFB51E4A13487DCDA4"/>
                </w:placeholder>
                <w:dropDownList>
                  <w:listItem w:displayText="Cryopreserved tube" w:value="Cryopreserved tube"/>
                  <w:listItem w:displayText="Recovered cell culture" w:value="Recovered cell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98074D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0B53723" w14:textId="68A0B7F0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457183504"/>
                <w:placeholder>
                  <w:docPart w:val="8540C24FE88D4C2CBD815909B8BEAF3C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53763E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53763E" w:rsidRPr="00AA3C2E" w14:paraId="6B329B78" w14:textId="77777777" w:rsidTr="002A10AC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3578246D" w14:textId="406BBF37" w:rsidR="0053763E" w:rsidRPr="00AA3C2E" w:rsidRDefault="0053763E" w:rsidP="0053763E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8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2831DE7" w14:textId="6F07F30D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-1806538407"/>
                <w:placeholder>
                  <w:docPart w:val="171860F7C6554CFC86CB70C9B7F73E46"/>
                </w:placeholder>
                <w:dropDownList>
                  <w:listItem w:displayText="Request (Vector Core library)" w:value="Request (Vector Core library)"/>
                  <w:listItem w:displayText="Purchase (PUMC cellbank)" w:value="Purchase (PUMC cellbank)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ED27E1">
                  <w:rPr>
                    <w:rStyle w:val="aa"/>
                    <w:rFonts w:ascii="Arial" w:eastAsia="宋体" w:hAnsi="Arial" w:cs="Arial"/>
                  </w:rPr>
                  <w:t>Cell-line source</w:t>
                </w:r>
              </w:sdtContent>
            </w:sdt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B1F106C" w14:textId="6FEC98F5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Material name"/>
                <w:tag w:val="Material name"/>
                <w:id w:val="1788390320"/>
                <w:placeholder>
                  <w:docPart w:val="39BB719197F9400197CBA0894EA4A992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 w:hint="eastAsia"/>
                  </w:rPr>
                  <w:t>Cell-line</w:t>
                </w:r>
                <w:r w:rsidR="0053763E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53763E">
                  <w:rPr>
                    <w:rStyle w:val="aa"/>
                    <w:rFonts w:ascii="Arial" w:eastAsia="宋体" w:hAnsi="Arial" w:cs="Arial" w:hint="eastAsia"/>
                  </w:rPr>
                  <w:t>n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>ame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6F5D257" w14:textId="79B1A09A" w:rsidR="0053763E" w:rsidRPr="00AA3C2E" w:rsidRDefault="001E6E49" w:rsidP="0053763E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1869954200"/>
                <w:placeholder>
                  <w:docPart w:val="A3A03567F42A4B218CDBB140F5BD7558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2F9349C5" w14:textId="729C5CDE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1976947662"/>
                <w:placeholder>
                  <w:docPart w:val="B7C2F28A7BB84964944B7928393670CD"/>
                </w:placeholder>
                <w:dropDownList>
                  <w:listItem w:displayText="Cryopreserved tube" w:value="Cryopreserved tube"/>
                  <w:listItem w:displayText="Recovered cell culture" w:value="Recovered cell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98074D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EF6C00D" w14:textId="2365D8F2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2109569962"/>
                <w:placeholder>
                  <w:docPart w:val="B5B08118D6D141069DC0648903FDB711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53763E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53763E" w:rsidRPr="00AA3C2E" w14:paraId="24AC132D" w14:textId="77777777" w:rsidTr="002A10AC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4E928AF6" w14:textId="3462E165" w:rsidR="0053763E" w:rsidRPr="00AA3C2E" w:rsidRDefault="0053763E" w:rsidP="0053763E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9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638812A" w14:textId="3BA74284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873356733"/>
                <w:placeholder>
                  <w:docPart w:val="D7D42CBA0DAA4D5583D7A9E500E59364"/>
                </w:placeholder>
                <w:dropDownList>
                  <w:listItem w:displayText="Request (Vector Core library)" w:value="Request (Vector Core library)"/>
                  <w:listItem w:displayText="Purchase (PUMC cellbank)" w:value="Purchase (PUMC cellbank)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ED27E1">
                  <w:rPr>
                    <w:rStyle w:val="aa"/>
                    <w:rFonts w:ascii="Arial" w:eastAsia="宋体" w:hAnsi="Arial" w:cs="Arial"/>
                  </w:rPr>
                  <w:t>Cell-line source</w:t>
                </w:r>
              </w:sdtContent>
            </w:sdt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0C0053F" w14:textId="246AA4A2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Material name"/>
                <w:tag w:val="Material name"/>
                <w:id w:val="-1381548888"/>
                <w:placeholder>
                  <w:docPart w:val="820EBC45B4C741B9964F28EF70335D3F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 w:hint="eastAsia"/>
                  </w:rPr>
                  <w:t>Cell-line</w:t>
                </w:r>
                <w:r w:rsidR="0053763E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53763E">
                  <w:rPr>
                    <w:rStyle w:val="aa"/>
                    <w:rFonts w:ascii="Arial" w:eastAsia="宋体" w:hAnsi="Arial" w:cs="Arial" w:hint="eastAsia"/>
                  </w:rPr>
                  <w:t>n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>ame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35706EA" w14:textId="2930F715" w:rsidR="0053763E" w:rsidRPr="00AA3C2E" w:rsidRDefault="001E6E49" w:rsidP="0053763E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1855908638"/>
                <w:placeholder>
                  <w:docPart w:val="2F1B2C1752D34CEFBA8079766EADE6AA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3CB0F69B" w14:textId="59B8EA0A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241462573"/>
                <w:placeholder>
                  <w:docPart w:val="2BB825349BED4B9AA5777008FA73A469"/>
                </w:placeholder>
                <w:dropDownList>
                  <w:listItem w:displayText="Cryopreserved tube" w:value="Cryopreserved tube"/>
                  <w:listItem w:displayText="Recovered cell culture" w:value="Recovered cell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98074D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76D3C39" w14:textId="72CE153B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1825267035"/>
                <w:placeholder>
                  <w:docPart w:val="3AECE8F2500E48CA92B690DD4720442E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53763E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53763E" w:rsidRPr="00AA3C2E" w14:paraId="2DFD26F7" w14:textId="77777777" w:rsidTr="002A10AC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24B253D2" w14:textId="4DBBF8C1" w:rsidR="0053763E" w:rsidRPr="00AA3C2E" w:rsidRDefault="0053763E" w:rsidP="0053763E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10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bottom w:val="single" w:sz="8" w:space="0" w:color="auto"/>
              <w:right w:val="single" w:sz="4" w:space="0" w:color="BFBFBF"/>
            </w:tcBorders>
            <w:vAlign w:val="center"/>
          </w:tcPr>
          <w:p w14:paraId="7131C936" w14:textId="7DDD785D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1114627957"/>
                <w:placeholder>
                  <w:docPart w:val="74880B49599D493689F72B087BB6ACE3"/>
                </w:placeholder>
                <w:dropDownList>
                  <w:listItem w:displayText="Request (Vector Core library)" w:value="Request (Vector Core library)"/>
                  <w:listItem w:displayText="Purchase (PUMC cellbank)" w:value="Purchase (PUMC cellbank)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ED27E1">
                  <w:rPr>
                    <w:rStyle w:val="aa"/>
                    <w:rFonts w:ascii="Arial" w:eastAsia="宋体" w:hAnsi="Arial" w:cs="Arial"/>
                  </w:rPr>
                  <w:t>Cell-line source</w:t>
                </w:r>
              </w:sdtContent>
            </w:sdt>
          </w:p>
        </w:tc>
        <w:tc>
          <w:tcPr>
            <w:tcW w:w="3827" w:type="dxa"/>
            <w:gridSpan w:val="3"/>
            <w:tcBorders>
              <w:left w:val="single" w:sz="4" w:space="0" w:color="BFBFBF" w:themeColor="background1" w:themeShade="BF"/>
              <w:bottom w:val="single" w:sz="8" w:space="0" w:color="auto"/>
              <w:right w:val="single" w:sz="4" w:space="0" w:color="BFBFBF"/>
            </w:tcBorders>
            <w:vAlign w:val="center"/>
          </w:tcPr>
          <w:p w14:paraId="1E0112C8" w14:textId="178B30AC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Material name"/>
                <w:tag w:val="Material name"/>
                <w:id w:val="-1008904587"/>
                <w:placeholder>
                  <w:docPart w:val="5228C9E606E8441CADEB7724BB993E35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 w:hint="eastAsia"/>
                  </w:rPr>
                  <w:t>Cell-line</w:t>
                </w:r>
                <w:r w:rsidR="0053763E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53763E">
                  <w:rPr>
                    <w:rStyle w:val="aa"/>
                    <w:rFonts w:ascii="Arial" w:eastAsia="宋体" w:hAnsi="Arial" w:cs="Arial" w:hint="eastAsia"/>
                  </w:rPr>
                  <w:t>n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>ame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8" w:space="0" w:color="auto"/>
              <w:right w:val="single" w:sz="4" w:space="0" w:color="BFBFBF"/>
            </w:tcBorders>
            <w:vAlign w:val="center"/>
          </w:tcPr>
          <w:p w14:paraId="18D0AA48" w14:textId="196796F3" w:rsidR="0053763E" w:rsidRPr="00AA3C2E" w:rsidRDefault="001E6E49" w:rsidP="0053763E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747386590"/>
                <w:placeholder>
                  <w:docPart w:val="E2A5A4E2BE204450B92E1A18219F054D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3763E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53763E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2410" w:type="dxa"/>
            <w:gridSpan w:val="2"/>
            <w:tcBorders>
              <w:left w:val="single" w:sz="4" w:space="0" w:color="BFBFBF"/>
              <w:bottom w:val="single" w:sz="8" w:space="0" w:color="auto"/>
              <w:right w:val="single" w:sz="8" w:space="0" w:color="auto"/>
            </w:tcBorders>
            <w:vAlign w:val="center"/>
          </w:tcPr>
          <w:p w14:paraId="18214A6D" w14:textId="5E0870BA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1573005585"/>
                <w:placeholder>
                  <w:docPart w:val="F95DB53F6BB44F4EBAE8EE6BED7A86EF"/>
                </w:placeholder>
                <w:dropDownList>
                  <w:listItem w:displayText="Cryopreserved tube" w:value="Cryopreserved tube"/>
                  <w:listItem w:displayText="Recovered cell culture" w:value="Recovered cell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53763E" w:rsidRPr="0098074D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F63AD52" w14:textId="1589772F" w:rsidR="0053763E" w:rsidRPr="00AA3C2E" w:rsidRDefault="001E6E49" w:rsidP="0053763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1609416947"/>
                <w:placeholder>
                  <w:docPart w:val="A1CEE8076DE343BBAAEAAD2AC2EF85E8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53763E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B16D65" w:rsidRPr="00AA3C2E" w14:paraId="1C5A4D65" w14:textId="77777777" w:rsidTr="002B4EA2">
        <w:trPr>
          <w:cantSplit/>
          <w:trHeight w:hRule="exact" w:val="113"/>
        </w:trPr>
        <w:tc>
          <w:tcPr>
            <w:tcW w:w="14060" w:type="dxa"/>
            <w:gridSpan w:val="11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02C3E2E" w14:textId="77777777" w:rsidR="00B16D65" w:rsidRPr="00AA3C2E" w:rsidRDefault="00B16D65" w:rsidP="0022750B">
            <w:pPr>
              <w:tabs>
                <w:tab w:val="left" w:pos="3440"/>
              </w:tabs>
              <w:jc w:val="center"/>
              <w:rPr>
                <w:rFonts w:ascii="Arial" w:eastAsia="宋体" w:hAnsi="Arial" w:cs="Arial"/>
              </w:rPr>
            </w:pPr>
          </w:p>
        </w:tc>
      </w:tr>
      <w:tr w:rsidR="00B16D65" w:rsidRPr="00AA3C2E" w14:paraId="0AE2B249" w14:textId="77777777" w:rsidTr="00DA3273">
        <w:trPr>
          <w:cantSplit/>
          <w:trHeight w:hRule="exact" w:val="851"/>
        </w:trPr>
        <w:sdt>
          <w:sdtPr>
            <w:rPr>
              <w:rStyle w:val="12-arial--B"/>
            </w:rPr>
            <w:alias w:val="Requester sign here"/>
            <w:tag w:val="Requester sign here"/>
            <w:id w:val="1818291007"/>
            <w:placeholder>
              <w:docPart w:val="2623C698DE8B46199B682816EF42CA50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686" w:type="dxa"/>
                <w:gridSpan w:val="4"/>
                <w:tcBorders>
                  <w:top w:val="single" w:sz="8" w:space="0" w:color="auto"/>
                  <w:lef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3CE5217B" w14:textId="77777777" w:rsidR="0003046D" w:rsidRPr="00492C02" w:rsidRDefault="0003046D" w:rsidP="00492C02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Requester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申请人</w:t>
                </w:r>
              </w:p>
              <w:p w14:paraId="4F57D7A2" w14:textId="3D4242D3" w:rsidR="00B16D65" w:rsidRPr="00AA3C2E" w:rsidRDefault="0003046D" w:rsidP="0003046D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 w:rsidRPr="00492C02">
                  <w:rPr>
                    <w:rStyle w:val="aa"/>
                    <w:b/>
                    <w:color w:val="FFFFFF" w:themeColor="background1"/>
                    <w:sz w:val="32"/>
                  </w:rPr>
                  <w:t>S</w:t>
                </w: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ignature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签字</w:t>
                </w:r>
              </w:p>
            </w:tc>
          </w:sdtContent>
        </w:sdt>
        <w:sdt>
          <w:sdtPr>
            <w:rPr>
              <w:rStyle w:val="12-arial--B"/>
            </w:rPr>
            <w:alias w:val="PI sign here if required"/>
            <w:tag w:val="PI sign here if required"/>
            <w:id w:val="-1000352348"/>
            <w:placeholder>
              <w:docPart w:val="B4B096E9E7954DE7BB9FB20CE6A67EE6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812" w:type="dxa"/>
                <w:gridSpan w:val="3"/>
                <w:tcBorders>
                  <w:top w:val="single" w:sz="8" w:space="0" w:color="auto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54905E8E" w14:textId="77777777" w:rsidR="0003046D" w:rsidRDefault="0003046D" w:rsidP="0003046D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PI </w:t>
                </w: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signature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实验室负责人签字</w:t>
                </w:r>
              </w:p>
              <w:p w14:paraId="6A67700A" w14:textId="4188537D" w:rsidR="00B16D65" w:rsidRPr="00AA3C2E" w:rsidRDefault="0003046D" w:rsidP="0003046D">
                <w:pPr>
                  <w:framePr w:hSpace="180" w:wrap="around" w:vAnchor="page" w:hAnchor="margin" w:y="4070"/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  <w:t xml:space="preserve">(if required </w:t>
                </w:r>
                <w:r>
                  <w:rPr>
                    <w:rFonts w:ascii="Arial" w:eastAsia="宋体" w:hAnsi="Arial" w:cs="Arial" w:hint="eastAsia"/>
                    <w:b/>
                    <w:color w:val="FFFFFF" w:themeColor="background1"/>
                    <w:sz w:val="24"/>
                  </w:rPr>
                  <w:t>如果需要</w:t>
                </w:r>
                <w:r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  <w:t>)</w:t>
                </w:r>
              </w:p>
            </w:tc>
          </w:sdtContent>
        </w:sdt>
        <w:sdt>
          <w:sdtPr>
            <w:rPr>
              <w:rStyle w:val="12-arial--B"/>
            </w:rPr>
            <w:alias w:val="Receiver sign here"/>
            <w:tag w:val="Receiver sign here"/>
            <w:id w:val="-821732474"/>
            <w:placeholder>
              <w:docPart w:val="D25C9F8ED1CC4B2DB8B170905F004A03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562" w:type="dxa"/>
                <w:gridSpan w:val="4"/>
                <w:tcBorders>
                  <w:top w:val="single" w:sz="8" w:space="0" w:color="auto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34463DD9" w14:textId="3875AEA7" w:rsidR="00B16D65" w:rsidRDefault="00B16D65" w:rsidP="001E0814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Receiver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领取人</w:t>
                </w:r>
              </w:p>
              <w:p w14:paraId="77F847AD" w14:textId="1F60C002" w:rsidR="00B16D65" w:rsidRPr="00AA3C2E" w:rsidRDefault="00B16D65" w:rsidP="001E0814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Signature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签字</w:t>
                </w:r>
              </w:p>
            </w:tc>
          </w:sdtContent>
        </w:sdt>
      </w:tr>
      <w:tr w:rsidR="00B16D65" w:rsidRPr="00AA3C2E" w14:paraId="59B4B005" w14:textId="77777777" w:rsidTr="00DA3273">
        <w:trPr>
          <w:cantSplit/>
          <w:trHeight w:hRule="exact" w:val="567"/>
        </w:trPr>
        <w:tc>
          <w:tcPr>
            <w:tcW w:w="9498" w:type="dxa"/>
            <w:gridSpan w:val="7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368815" w14:textId="3CB0D3AA" w:rsidR="00B16D65" w:rsidRPr="005F1F38" w:rsidRDefault="00B16D65" w:rsidP="00492C02">
            <w:pPr>
              <w:spacing w:line="320" w:lineRule="exact"/>
              <w:jc w:val="center"/>
              <w:rPr>
                <w:rFonts w:ascii="Arial" w:eastAsia="宋体" w:hAnsi="Arial" w:cs="Arial"/>
                <w:sz w:val="24"/>
              </w:rPr>
            </w:pPr>
            <w:r w:rsidRPr="00C65D21">
              <w:rPr>
                <w:rFonts w:ascii="Arial" w:hAnsi="Arial" w:cs="Arial"/>
                <w:b/>
                <w:sz w:val="24"/>
              </w:rPr>
              <w:t>Requesting date</w:t>
            </w:r>
            <w:r>
              <w:rPr>
                <w:rFonts w:ascii="Arial" w:hAnsi="Arial" w:cs="Arial" w:hint="eastAsia"/>
                <w:b/>
                <w:sz w:val="24"/>
              </w:rPr>
              <w:t>申请日期</w:t>
            </w:r>
            <w:r>
              <w:rPr>
                <w:rFonts w:ascii="Arial" w:hAnsi="Arial" w:cs="Arial"/>
                <w:b/>
                <w:sz w:val="24"/>
              </w:rPr>
              <w:t xml:space="preserve">  </w:t>
            </w:r>
            <w:bookmarkStart w:id="5" w:name="_Hlk27058153"/>
            <w:sdt>
              <w:sdtPr>
                <w:rPr>
                  <w:rStyle w:val="12-arial-"/>
                </w:rPr>
                <w:alias w:val="Requesting date"/>
                <w:tag w:val="Requesting date"/>
                <w:id w:val="-989245759"/>
                <w:placeholder>
                  <w:docPart w:val="77BA8DEF874344F889E50C902D1B6E5C"/>
                </w:placeholder>
                <w:showingPlcHdr/>
                <w:date w:fullDate="2019-09-20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>
                  <w:rPr>
                    <w:rStyle w:val="aa"/>
                  </w:rPr>
                  <w:t xml:space="preserve">Choose the </w:t>
                </w:r>
                <w:r>
                  <w:rPr>
                    <w:rStyle w:val="aa"/>
                    <w:rFonts w:hint="eastAsia"/>
                  </w:rPr>
                  <w:t>dat</w:t>
                </w:r>
                <w:r>
                  <w:rPr>
                    <w:rStyle w:val="aa"/>
                  </w:rPr>
                  <w:t>e</w:t>
                </w:r>
              </w:sdtContent>
            </w:sdt>
            <w:bookmarkEnd w:id="5"/>
          </w:p>
        </w:tc>
        <w:tc>
          <w:tcPr>
            <w:tcW w:w="4562" w:type="dxa"/>
            <w:gridSpan w:val="4"/>
            <w:tcBorders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438E3E" w14:textId="38E74907" w:rsidR="00B16D65" w:rsidRPr="00AA3C2E" w:rsidRDefault="00B16D65" w:rsidP="005A6D05">
            <w:pPr>
              <w:spacing w:line="320" w:lineRule="exact"/>
              <w:jc w:val="center"/>
              <w:rPr>
                <w:rFonts w:ascii="Arial" w:eastAsia="宋体" w:hAnsi="Arial" w:cs="Arial"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Delivering</w:t>
            </w:r>
            <w:r w:rsidRPr="00C65D21">
              <w:rPr>
                <w:rFonts w:ascii="Arial" w:hAnsi="Arial" w:cs="Arial"/>
                <w:b/>
                <w:sz w:val="24"/>
              </w:rPr>
              <w:t xml:space="preserve"> date</w:t>
            </w:r>
            <w:r w:rsidR="00661089">
              <w:rPr>
                <w:rFonts w:ascii="Arial" w:hAnsi="Arial" w:cs="Arial"/>
                <w:b/>
                <w:sz w:val="24"/>
              </w:rPr>
              <w:t xml:space="preserve"> </w:t>
            </w:r>
            <w:r w:rsidR="00661089">
              <w:rPr>
                <w:rFonts w:ascii="Arial" w:hAnsi="Arial" w:cs="Arial" w:hint="eastAsia"/>
                <w:b/>
                <w:sz w:val="24"/>
              </w:rPr>
              <w:t>领取</w:t>
            </w:r>
            <w:r>
              <w:rPr>
                <w:rFonts w:ascii="Arial" w:hAnsi="Arial" w:cs="Arial" w:hint="eastAsia"/>
                <w:b/>
                <w:sz w:val="24"/>
              </w:rPr>
              <w:t>日期</w:t>
            </w:r>
            <w:r>
              <w:rPr>
                <w:rFonts w:ascii="Arial" w:hAnsi="Arial" w:cs="Arial" w:hint="eastAsia"/>
                <w:b/>
                <w:sz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</w:rPr>
                <w:alias w:val="Write the delivery date"/>
                <w:tag w:val="Write the delivery date"/>
                <w:id w:val="-1124990061"/>
                <w:lock w:val="contentLocked"/>
                <w:placeholder>
                  <w:docPart w:val="7735D60C552A4AF7A0DEE8815A491575"/>
                </w:placeholder>
                <w:showingPlcHdr/>
                <w:date w:fullDate="2019-09-07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/>
              <w:sdtContent>
                <w:r w:rsidRPr="005C3D1A">
                  <w:rPr>
                    <w:rStyle w:val="aa"/>
                    <w:b/>
                    <w:color w:val="FFFFFF" w:themeColor="background1"/>
                    <w:sz w:val="28"/>
                  </w:rPr>
                  <w:t xml:space="preserve">Write </w:t>
                </w:r>
                <w:r w:rsidRPr="005C3D1A">
                  <w:rPr>
                    <w:rStyle w:val="aa"/>
                    <w:rFonts w:hint="eastAsia"/>
                    <w:b/>
                    <w:color w:val="FFFFFF" w:themeColor="background1"/>
                    <w:sz w:val="28"/>
                  </w:rPr>
                  <w:t>date</w:t>
                </w:r>
              </w:sdtContent>
            </w:sdt>
          </w:p>
        </w:tc>
      </w:tr>
      <w:bookmarkEnd w:id="0"/>
      <w:bookmarkEnd w:id="2"/>
    </w:tbl>
    <w:p w14:paraId="73DACF04" w14:textId="317897C5" w:rsidR="00A76547" w:rsidRPr="008F491D" w:rsidRDefault="00A76547" w:rsidP="00A43C5F">
      <w:pPr>
        <w:pStyle w:val="a7"/>
        <w:spacing w:line="20" w:lineRule="exact"/>
        <w:ind w:firstLineChars="0" w:firstLine="0"/>
        <w:rPr>
          <w:rFonts w:ascii="Arial" w:hAnsi="Arial" w:cs="Arial"/>
          <w:sz w:val="16"/>
          <w:szCs w:val="16"/>
        </w:rPr>
      </w:pPr>
    </w:p>
    <w:sectPr w:rsidR="00A76547" w:rsidRPr="008F491D" w:rsidSect="00EF1F5E">
      <w:headerReference w:type="default" r:id="rId11"/>
      <w:pgSz w:w="16838" w:h="11906" w:orient="landscape" w:code="9"/>
      <w:pgMar w:top="1559" w:right="1559" w:bottom="851" w:left="1440" w:header="567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34BC1" w14:textId="77777777" w:rsidR="001E6E49" w:rsidRDefault="001E6E49" w:rsidP="00F326FA">
      <w:r>
        <w:separator/>
      </w:r>
    </w:p>
  </w:endnote>
  <w:endnote w:type="continuationSeparator" w:id="0">
    <w:p w14:paraId="2DB59112" w14:textId="77777777" w:rsidR="001E6E49" w:rsidRDefault="001E6E49" w:rsidP="00F326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70984" w14:textId="77777777" w:rsidR="001E6E49" w:rsidRDefault="001E6E49" w:rsidP="00F326FA">
      <w:r>
        <w:separator/>
      </w:r>
    </w:p>
  </w:footnote>
  <w:footnote w:type="continuationSeparator" w:id="0">
    <w:p w14:paraId="51C07A7E" w14:textId="77777777" w:rsidR="001E6E49" w:rsidRDefault="001E6E49" w:rsidP="00F326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465F1" w14:textId="77777777" w:rsidR="00637C99" w:rsidRPr="00B21F13" w:rsidRDefault="00637C99" w:rsidP="00637C99">
    <w:pPr>
      <w:pStyle w:val="a3"/>
      <w:pBdr>
        <w:bottom w:val="none" w:sz="0" w:space="0" w:color="auto"/>
      </w:pBdr>
      <w:tabs>
        <w:tab w:val="center" w:pos="6919"/>
      </w:tabs>
      <w:spacing w:line="500" w:lineRule="exact"/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</w:pPr>
    <w:r w:rsidRPr="00583D5E">
      <w:rPr>
        <w:rFonts w:ascii="Arial" w:hAnsi="Arial" w:cs="Arial"/>
        <w:b/>
        <w:noProof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40B66501" wp14:editId="304D9C13">
              <wp:simplePos x="0" y="0"/>
              <wp:positionH relativeFrom="page">
                <wp:posOffset>9181465</wp:posOffset>
              </wp:positionH>
              <wp:positionV relativeFrom="page">
                <wp:posOffset>360045</wp:posOffset>
              </wp:positionV>
              <wp:extent cx="1044000" cy="1404620"/>
              <wp:effectExtent l="38100" t="57150" r="118110" b="116205"/>
              <wp:wrapNone/>
              <wp:docPr id="204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440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  <a:effectLst>
                        <a:outerShdw blurRad="57785" dist="33020" dir="3180000" algn="ctr">
                          <a:srgbClr val="000000">
                            <a:alpha val="30000"/>
                          </a:srgbClr>
                        </a:outerShdw>
                      </a:effectLst>
                      <a:scene3d>
                        <a:camera prst="orthographicFront">
                          <a:rot lat="0" lon="0" rev="0"/>
                        </a:camera>
                        <a:lightRig rig="brightRoom" dir="t">
                          <a:rot lat="0" lon="0" rev="600000"/>
                        </a:lightRig>
                      </a:scene3d>
                      <a:sp3d prstMaterial="metal">
                        <a:bevelT w="38100" h="57150" prst="angle"/>
                      </a:sp3d>
                    </wps:spPr>
                    <wps:txbx>
                      <w:txbxContent>
                        <w:p w14:paraId="748053A6" w14:textId="77777777" w:rsidR="00637C99" w:rsidRPr="00400402" w:rsidRDefault="00637C99" w:rsidP="00637C99">
                          <w:pPr>
                            <w:jc w:val="center"/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</w:pPr>
                          <w:r w:rsidRPr="00400402"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  <w:t>Form VC</w:t>
                          </w:r>
                          <w:r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  <w:t>223</w:t>
                          </w:r>
                        </w:p>
                        <w:p w14:paraId="7A15FF69" w14:textId="0A8CD52E" w:rsidR="00637C99" w:rsidRPr="00400402" w:rsidRDefault="00637C99" w:rsidP="00637C99">
                          <w:pPr>
                            <w:jc w:val="center"/>
                            <w:rPr>
                              <w:rFonts w:ascii="Arial" w:eastAsia="宋体" w:hAnsi="Arial" w:cs="Arial"/>
                              <w:sz w:val="14"/>
                            </w:rPr>
                          </w:pP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 xml:space="preserve"> (Updated 20</w:t>
                          </w:r>
                          <w:r w:rsidR="002538E1">
                            <w:rPr>
                              <w:rFonts w:ascii="Arial" w:eastAsia="宋体" w:hAnsi="Arial" w:cs="Arial"/>
                              <w:sz w:val="14"/>
                            </w:rPr>
                            <w:t>21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/</w:t>
                          </w:r>
                          <w:r w:rsidR="002538E1">
                            <w:rPr>
                              <w:rFonts w:ascii="Arial" w:eastAsia="宋体" w:hAnsi="Arial" w:cs="Arial"/>
                              <w:sz w:val="14"/>
                            </w:rPr>
                            <w:t>04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/</w:t>
                          </w:r>
                          <w:r w:rsidR="002538E1">
                            <w:rPr>
                              <w:rFonts w:ascii="Arial" w:eastAsia="宋体" w:hAnsi="Arial" w:cs="Arial"/>
                              <w:sz w:val="14"/>
                            </w:rPr>
                            <w:t>27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54000" tIns="18000" rIns="54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0B66501"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6" type="#_x0000_t202" style="position:absolute;left:0;text-align:left;margin-left:722.95pt;margin-top:28.35pt;width:82.2pt;height:110.6pt;z-index:-25165516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" stroked="f">
              <v:shadow on="t" color="black" opacity="19660f" offset=".552mm,.73253mm"/>
              <v:textbox style="mso-fit-shape-to-text:t" inset="1.5mm,.5mm,1.5mm,.5mm">
                <w:txbxContent>
                  <w:p w14:paraId="748053A6" w14:textId="77777777" w:rsidR="00637C99" w:rsidRPr="00400402" w:rsidRDefault="00637C99" w:rsidP="00637C99">
                    <w:pPr>
                      <w:jc w:val="center"/>
                      <w:rPr>
                        <w:rFonts w:ascii="Arial" w:eastAsia="宋体" w:hAnsi="Arial" w:cs="Arial"/>
                        <w:b/>
                        <w:sz w:val="16"/>
                      </w:rPr>
                    </w:pPr>
                    <w:r w:rsidRPr="00400402">
                      <w:rPr>
                        <w:rFonts w:ascii="Arial" w:eastAsia="宋体" w:hAnsi="Arial" w:cs="Arial"/>
                        <w:b/>
                        <w:sz w:val="16"/>
                      </w:rPr>
                      <w:t>Form VC</w:t>
                    </w:r>
                    <w:r>
                      <w:rPr>
                        <w:rFonts w:ascii="Arial" w:eastAsia="宋体" w:hAnsi="Arial" w:cs="Arial"/>
                        <w:b/>
                        <w:sz w:val="16"/>
                      </w:rPr>
                      <w:t>223</w:t>
                    </w:r>
                  </w:p>
                  <w:p w14:paraId="7A15FF69" w14:textId="0A8CD52E" w:rsidR="00637C99" w:rsidRPr="00400402" w:rsidRDefault="00637C99" w:rsidP="00637C99">
                    <w:pPr>
                      <w:jc w:val="center"/>
                      <w:rPr>
                        <w:rFonts w:ascii="Arial" w:eastAsia="宋体" w:hAnsi="Arial" w:cs="Arial"/>
                        <w:sz w:val="14"/>
                      </w:rPr>
                    </w:pP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 xml:space="preserve"> (Updated 20</w:t>
                    </w:r>
                    <w:r w:rsidR="002538E1">
                      <w:rPr>
                        <w:rFonts w:ascii="Arial" w:eastAsia="宋体" w:hAnsi="Arial" w:cs="Arial"/>
                        <w:sz w:val="14"/>
                      </w:rPr>
                      <w:t>21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/</w:t>
                    </w:r>
                    <w:r w:rsidR="002538E1">
                      <w:rPr>
                        <w:rFonts w:ascii="Arial" w:eastAsia="宋体" w:hAnsi="Arial" w:cs="Arial"/>
                        <w:sz w:val="14"/>
                      </w:rPr>
                      <w:t>04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/</w:t>
                    </w:r>
                    <w:r w:rsidR="002538E1">
                      <w:rPr>
                        <w:rFonts w:ascii="Arial" w:eastAsia="宋体" w:hAnsi="Arial" w:cs="Arial"/>
                        <w:sz w:val="14"/>
                      </w:rPr>
                      <w:t>27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583D5E">
      <w:rPr>
        <w:noProof/>
        <w:sz w:val="12"/>
      </w:rPr>
      <w:drawing>
        <wp:anchor distT="0" distB="0" distL="114300" distR="114300" simplePos="0" relativeHeight="251659264" behindDoc="1" locked="1" layoutInCell="1" allowOverlap="1" wp14:anchorId="2C694E09" wp14:editId="5EE36D89">
          <wp:simplePos x="0" y="0"/>
          <wp:positionH relativeFrom="page">
            <wp:posOffset>53975</wp:posOffset>
          </wp:positionH>
          <wp:positionV relativeFrom="page">
            <wp:posOffset>53975</wp:posOffset>
          </wp:positionV>
          <wp:extent cx="1080000" cy="1080000"/>
          <wp:effectExtent l="0" t="0" r="6350" b="6350"/>
          <wp:wrapNone/>
          <wp:docPr id="210" name="图片 2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000" cy="1080000"/>
                  </a:xfrm>
                  <a:prstGeom prst="rect">
                    <a:avLst/>
                  </a:prstGeom>
                  <a:effectLst>
                    <a:glow>
                      <a:schemeClr val="accent1">
                        <a:alpha val="40000"/>
                      </a:schemeClr>
                    </a:glow>
                    <a:softEdge rad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V</w:t>
    </w:r>
    <w:r w:rsidRPr="00583D5E">
      <w:rPr>
        <w:rFonts w:ascii="Arial" w:hAnsi="Arial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e</w:t>
    </w:r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ctor </w:t>
    </w:r>
    <w:proofErr w:type="gramStart"/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Core</w:t>
    </w:r>
    <w:r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  </w:t>
    </w:r>
    <w:r w:rsidRPr="00B0718A">
      <w:rPr>
        <w:rFonts w:ascii="黑体" w:eastAsia="黑体" w:hAnsi="黑体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载体工程中心</w:t>
    </w:r>
    <w:proofErr w:type="gramEnd"/>
    <w:r>
      <w:rPr>
        <w:rFonts w:ascii="Arial" w:hAnsi="Arial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  </w:t>
    </w:r>
    <w:r w:rsidRPr="00583D5E">
      <w:rPr>
        <w:rFonts w:ascii="Arial" w:hAnsi="Arial" w:cs="Arial"/>
        <w:b/>
        <w:sz w:val="32"/>
      </w:rPr>
      <w:t>Service Request Form</w:t>
    </w:r>
    <w:r w:rsidRPr="00583D5E">
      <w:rPr>
        <w:rFonts w:ascii="Arial" w:hAnsi="Arial" w:cs="Arial"/>
        <w:b/>
        <w:sz w:val="24"/>
      </w:rPr>
      <w:t xml:space="preserve"> </w:t>
    </w:r>
    <w:r>
      <w:rPr>
        <w:rFonts w:ascii="Arial" w:hAnsi="Arial" w:cs="Arial"/>
        <w:b/>
        <w:sz w:val="24"/>
      </w:rPr>
      <w:t xml:space="preserve"> </w:t>
    </w:r>
    <w:r w:rsidRPr="00B0718A">
      <w:rPr>
        <w:rFonts w:ascii="黑体" w:eastAsia="黑体" w:hAnsi="黑体" w:cs="Arial" w:hint="eastAsia"/>
        <w:b/>
        <w:sz w:val="32"/>
      </w:rPr>
      <w:t>服务申请表</w:t>
    </w:r>
  </w:p>
  <w:p w14:paraId="6F2106C5" w14:textId="081D7E88" w:rsidR="00144BF6" w:rsidRPr="00637C99" w:rsidRDefault="00637C99" w:rsidP="00637C99">
    <w:pPr>
      <w:pStyle w:val="a3"/>
      <w:pBdr>
        <w:bottom w:val="none" w:sz="0" w:space="0" w:color="auto"/>
      </w:pBdr>
      <w:spacing w:line="500" w:lineRule="exact"/>
      <w:rPr>
        <w:rFonts w:ascii="Arial" w:hAnsi="Arial" w:cs="Arial"/>
        <w:b/>
        <w:sz w:val="32"/>
      </w:rPr>
    </w:pPr>
    <w:r w:rsidRPr="00583D5E">
      <w:rPr>
        <w:rFonts w:ascii="Arial" w:hAnsi="Arial" w:cs="Arial"/>
        <w:b/>
        <w:noProof/>
        <w:sz w:val="3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5EDF86F" wp14:editId="2560A819">
              <wp:simplePos x="0" y="0"/>
              <wp:positionH relativeFrom="column">
                <wp:posOffset>243205</wp:posOffset>
              </wp:positionH>
              <wp:positionV relativeFrom="paragraph">
                <wp:posOffset>200660</wp:posOffset>
              </wp:positionV>
              <wp:extent cx="8496000" cy="0"/>
              <wp:effectExtent l="0" t="0" r="0" b="0"/>
              <wp:wrapNone/>
              <wp:docPr id="206" name="直接连接符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4960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A3A4F65" id="直接连接符 206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.15pt,15.8pt" to="688.1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" strokecolor="black [3200]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E61296"/>
    <w:multiLevelType w:val="hybridMultilevel"/>
    <w:tmpl w:val="7BBC6452"/>
    <w:lvl w:ilvl="0" w:tplc="005ADE3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AF75608"/>
    <w:multiLevelType w:val="hybridMultilevel"/>
    <w:tmpl w:val="AE2A24EE"/>
    <w:lvl w:ilvl="0" w:tplc="C60C4A8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5AA65DBA"/>
    <w:multiLevelType w:val="hybridMultilevel"/>
    <w:tmpl w:val="659EB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7D7A8B"/>
    <w:multiLevelType w:val="hybridMultilevel"/>
    <w:tmpl w:val="059A40DC"/>
    <w:lvl w:ilvl="0" w:tplc="F0C4177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SNi03juU8VC13iprG+9nQovHd5hBaBzwfOK37CzGkY8kBLSl9D20mTOakw4cBtnB0fyLhZXkldM18t4GxXEM2Q==" w:salt="pFhOQkrgntjNWlMBAduoJg=="/>
  <w:defaultTabStop w:val="397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AlNzUwsTM1MzM0sDYyUdpeDU4uLM/DyQAsNaADo19WwsAAAA"/>
  </w:docVars>
  <w:rsids>
    <w:rsidRoot w:val="00445462"/>
    <w:rsid w:val="000004A1"/>
    <w:rsid w:val="00004DE9"/>
    <w:rsid w:val="00023866"/>
    <w:rsid w:val="0003046D"/>
    <w:rsid w:val="00031211"/>
    <w:rsid w:val="000379E9"/>
    <w:rsid w:val="00042963"/>
    <w:rsid w:val="00047ADD"/>
    <w:rsid w:val="00055218"/>
    <w:rsid w:val="0006202C"/>
    <w:rsid w:val="00082B9B"/>
    <w:rsid w:val="00082C7C"/>
    <w:rsid w:val="00092FA1"/>
    <w:rsid w:val="00097419"/>
    <w:rsid w:val="000B00B5"/>
    <w:rsid w:val="000B73FC"/>
    <w:rsid w:val="000B78F1"/>
    <w:rsid w:val="000C0CFA"/>
    <w:rsid w:val="000C12D2"/>
    <w:rsid w:val="000D047C"/>
    <w:rsid w:val="000D5C54"/>
    <w:rsid w:val="000D7D91"/>
    <w:rsid w:val="000E1A93"/>
    <w:rsid w:val="000E2830"/>
    <w:rsid w:val="000E4B6C"/>
    <w:rsid w:val="000E7469"/>
    <w:rsid w:val="00103147"/>
    <w:rsid w:val="001118B1"/>
    <w:rsid w:val="00112FF1"/>
    <w:rsid w:val="00121D39"/>
    <w:rsid w:val="00132B2C"/>
    <w:rsid w:val="00136EEF"/>
    <w:rsid w:val="00141232"/>
    <w:rsid w:val="00144BF6"/>
    <w:rsid w:val="0015246E"/>
    <w:rsid w:val="00157291"/>
    <w:rsid w:val="00164429"/>
    <w:rsid w:val="00164575"/>
    <w:rsid w:val="001714C7"/>
    <w:rsid w:val="00171FD2"/>
    <w:rsid w:val="001733DC"/>
    <w:rsid w:val="00175CEC"/>
    <w:rsid w:val="00177E73"/>
    <w:rsid w:val="0018243A"/>
    <w:rsid w:val="001847E8"/>
    <w:rsid w:val="001853F9"/>
    <w:rsid w:val="00197833"/>
    <w:rsid w:val="001A38F7"/>
    <w:rsid w:val="001A5EF4"/>
    <w:rsid w:val="001B1D7B"/>
    <w:rsid w:val="001B468B"/>
    <w:rsid w:val="001B61B4"/>
    <w:rsid w:val="001B79BA"/>
    <w:rsid w:val="001C096F"/>
    <w:rsid w:val="001C265E"/>
    <w:rsid w:val="001C2EB6"/>
    <w:rsid w:val="001C2F65"/>
    <w:rsid w:val="001D36F5"/>
    <w:rsid w:val="001D4674"/>
    <w:rsid w:val="001E0814"/>
    <w:rsid w:val="001E33EB"/>
    <w:rsid w:val="001E6E49"/>
    <w:rsid w:val="00213BDC"/>
    <w:rsid w:val="00213C15"/>
    <w:rsid w:val="00213E51"/>
    <w:rsid w:val="00216736"/>
    <w:rsid w:val="002201B7"/>
    <w:rsid w:val="0022750B"/>
    <w:rsid w:val="002275CE"/>
    <w:rsid w:val="00230D1C"/>
    <w:rsid w:val="002443A5"/>
    <w:rsid w:val="0025363C"/>
    <w:rsid w:val="002538E1"/>
    <w:rsid w:val="00256458"/>
    <w:rsid w:val="0025774F"/>
    <w:rsid w:val="0026244F"/>
    <w:rsid w:val="00265271"/>
    <w:rsid w:val="00266A9C"/>
    <w:rsid w:val="00275C79"/>
    <w:rsid w:val="00282A4E"/>
    <w:rsid w:val="00290235"/>
    <w:rsid w:val="0029363D"/>
    <w:rsid w:val="002A0FB3"/>
    <w:rsid w:val="002A10AC"/>
    <w:rsid w:val="002A212E"/>
    <w:rsid w:val="002A5FE5"/>
    <w:rsid w:val="002A76E2"/>
    <w:rsid w:val="002B4EA2"/>
    <w:rsid w:val="002C0133"/>
    <w:rsid w:val="002C3378"/>
    <w:rsid w:val="002C387A"/>
    <w:rsid w:val="002C3F06"/>
    <w:rsid w:val="002C3F6C"/>
    <w:rsid w:val="002C5976"/>
    <w:rsid w:val="002C68F9"/>
    <w:rsid w:val="002D188D"/>
    <w:rsid w:val="002D3905"/>
    <w:rsid w:val="002D5232"/>
    <w:rsid w:val="002E328B"/>
    <w:rsid w:val="002E4967"/>
    <w:rsid w:val="002E7403"/>
    <w:rsid w:val="002F203A"/>
    <w:rsid w:val="002F527F"/>
    <w:rsid w:val="002F5D45"/>
    <w:rsid w:val="002F69D7"/>
    <w:rsid w:val="003116E5"/>
    <w:rsid w:val="00311D23"/>
    <w:rsid w:val="00312618"/>
    <w:rsid w:val="003131F0"/>
    <w:rsid w:val="003176D0"/>
    <w:rsid w:val="0032360C"/>
    <w:rsid w:val="003237BF"/>
    <w:rsid w:val="003272E1"/>
    <w:rsid w:val="00330A53"/>
    <w:rsid w:val="003315C8"/>
    <w:rsid w:val="0033207A"/>
    <w:rsid w:val="00340B99"/>
    <w:rsid w:val="0034308C"/>
    <w:rsid w:val="0036155D"/>
    <w:rsid w:val="00363000"/>
    <w:rsid w:val="003640D0"/>
    <w:rsid w:val="003672AC"/>
    <w:rsid w:val="00372202"/>
    <w:rsid w:val="00372470"/>
    <w:rsid w:val="0038076E"/>
    <w:rsid w:val="0039064A"/>
    <w:rsid w:val="0039436F"/>
    <w:rsid w:val="00395A71"/>
    <w:rsid w:val="003A149C"/>
    <w:rsid w:val="003A550C"/>
    <w:rsid w:val="003A5FB0"/>
    <w:rsid w:val="003D2492"/>
    <w:rsid w:val="003F08AC"/>
    <w:rsid w:val="003F3A9C"/>
    <w:rsid w:val="00400402"/>
    <w:rsid w:val="00401CAD"/>
    <w:rsid w:val="00402F3F"/>
    <w:rsid w:val="004104C0"/>
    <w:rsid w:val="00417977"/>
    <w:rsid w:val="00423231"/>
    <w:rsid w:val="0042656F"/>
    <w:rsid w:val="00427FB5"/>
    <w:rsid w:val="004309AB"/>
    <w:rsid w:val="00434371"/>
    <w:rsid w:val="0044198B"/>
    <w:rsid w:val="00445462"/>
    <w:rsid w:val="0044778F"/>
    <w:rsid w:val="004617F3"/>
    <w:rsid w:val="0046200B"/>
    <w:rsid w:val="0046227F"/>
    <w:rsid w:val="004744AA"/>
    <w:rsid w:val="004747D4"/>
    <w:rsid w:val="00476934"/>
    <w:rsid w:val="00477E34"/>
    <w:rsid w:val="00483BE1"/>
    <w:rsid w:val="00483F06"/>
    <w:rsid w:val="004844BF"/>
    <w:rsid w:val="0048530B"/>
    <w:rsid w:val="0048552E"/>
    <w:rsid w:val="00492C02"/>
    <w:rsid w:val="0049468E"/>
    <w:rsid w:val="004A1F9C"/>
    <w:rsid w:val="004B5DB8"/>
    <w:rsid w:val="004C049D"/>
    <w:rsid w:val="004C1B29"/>
    <w:rsid w:val="004C331D"/>
    <w:rsid w:val="004C4D08"/>
    <w:rsid w:val="004C5AB9"/>
    <w:rsid w:val="004D2431"/>
    <w:rsid w:val="004D3031"/>
    <w:rsid w:val="004D6DB5"/>
    <w:rsid w:val="004E5A80"/>
    <w:rsid w:val="004E6883"/>
    <w:rsid w:val="004F0C3E"/>
    <w:rsid w:val="004F0DAD"/>
    <w:rsid w:val="00506402"/>
    <w:rsid w:val="0050667B"/>
    <w:rsid w:val="005116D3"/>
    <w:rsid w:val="0051437D"/>
    <w:rsid w:val="00514925"/>
    <w:rsid w:val="00515BE2"/>
    <w:rsid w:val="00517C23"/>
    <w:rsid w:val="00530A27"/>
    <w:rsid w:val="0053433F"/>
    <w:rsid w:val="0053763E"/>
    <w:rsid w:val="00537CA4"/>
    <w:rsid w:val="00545E5A"/>
    <w:rsid w:val="005525D3"/>
    <w:rsid w:val="00555720"/>
    <w:rsid w:val="0055715C"/>
    <w:rsid w:val="0057452A"/>
    <w:rsid w:val="00580860"/>
    <w:rsid w:val="00582ACD"/>
    <w:rsid w:val="00583D5E"/>
    <w:rsid w:val="00594E03"/>
    <w:rsid w:val="005957B7"/>
    <w:rsid w:val="005A44D4"/>
    <w:rsid w:val="005A5A53"/>
    <w:rsid w:val="005A68F0"/>
    <w:rsid w:val="005A6D05"/>
    <w:rsid w:val="005C1925"/>
    <w:rsid w:val="005C1C4D"/>
    <w:rsid w:val="005C2BD2"/>
    <w:rsid w:val="005C5C86"/>
    <w:rsid w:val="005D47E6"/>
    <w:rsid w:val="005D5685"/>
    <w:rsid w:val="005D5B43"/>
    <w:rsid w:val="005E4BEF"/>
    <w:rsid w:val="005F1F38"/>
    <w:rsid w:val="005F388C"/>
    <w:rsid w:val="006024F5"/>
    <w:rsid w:val="00607374"/>
    <w:rsid w:val="006305EA"/>
    <w:rsid w:val="00631970"/>
    <w:rsid w:val="00637C99"/>
    <w:rsid w:val="0064128F"/>
    <w:rsid w:val="00641B7C"/>
    <w:rsid w:val="00646F71"/>
    <w:rsid w:val="00650F5C"/>
    <w:rsid w:val="006540E5"/>
    <w:rsid w:val="00657738"/>
    <w:rsid w:val="00661089"/>
    <w:rsid w:val="00671D77"/>
    <w:rsid w:val="0068163F"/>
    <w:rsid w:val="0068238F"/>
    <w:rsid w:val="00686D6A"/>
    <w:rsid w:val="00687096"/>
    <w:rsid w:val="006C3D0A"/>
    <w:rsid w:val="006D36F4"/>
    <w:rsid w:val="006D4006"/>
    <w:rsid w:val="006D43CA"/>
    <w:rsid w:val="006E0555"/>
    <w:rsid w:val="006E7630"/>
    <w:rsid w:val="00705DA6"/>
    <w:rsid w:val="007064BC"/>
    <w:rsid w:val="00715917"/>
    <w:rsid w:val="00731257"/>
    <w:rsid w:val="00757F21"/>
    <w:rsid w:val="007654AF"/>
    <w:rsid w:val="00766A8A"/>
    <w:rsid w:val="007706BE"/>
    <w:rsid w:val="007755F7"/>
    <w:rsid w:val="007759B7"/>
    <w:rsid w:val="00793AF0"/>
    <w:rsid w:val="00796B83"/>
    <w:rsid w:val="007A67C4"/>
    <w:rsid w:val="007B02AC"/>
    <w:rsid w:val="007B204C"/>
    <w:rsid w:val="007B49A7"/>
    <w:rsid w:val="007B76B5"/>
    <w:rsid w:val="007C2D9B"/>
    <w:rsid w:val="007C3286"/>
    <w:rsid w:val="007C42E9"/>
    <w:rsid w:val="007D70F2"/>
    <w:rsid w:val="007D7C21"/>
    <w:rsid w:val="007E5A73"/>
    <w:rsid w:val="007F13E8"/>
    <w:rsid w:val="007F4B1E"/>
    <w:rsid w:val="00800109"/>
    <w:rsid w:val="00811A70"/>
    <w:rsid w:val="00813081"/>
    <w:rsid w:val="00815166"/>
    <w:rsid w:val="008172CA"/>
    <w:rsid w:val="00831E16"/>
    <w:rsid w:val="00844591"/>
    <w:rsid w:val="00845EC2"/>
    <w:rsid w:val="0084793F"/>
    <w:rsid w:val="00851830"/>
    <w:rsid w:val="00854F58"/>
    <w:rsid w:val="00860F40"/>
    <w:rsid w:val="00863BCA"/>
    <w:rsid w:val="00866B8F"/>
    <w:rsid w:val="008817C1"/>
    <w:rsid w:val="008818E0"/>
    <w:rsid w:val="00882C59"/>
    <w:rsid w:val="00894DCC"/>
    <w:rsid w:val="008A7DA6"/>
    <w:rsid w:val="008B275F"/>
    <w:rsid w:val="008B3D8E"/>
    <w:rsid w:val="008B4911"/>
    <w:rsid w:val="008B5A34"/>
    <w:rsid w:val="008B65EF"/>
    <w:rsid w:val="008C7A78"/>
    <w:rsid w:val="008D7899"/>
    <w:rsid w:val="008E66E9"/>
    <w:rsid w:val="008E68D5"/>
    <w:rsid w:val="008E728F"/>
    <w:rsid w:val="008F1BEB"/>
    <w:rsid w:val="008F491D"/>
    <w:rsid w:val="0090051B"/>
    <w:rsid w:val="00906290"/>
    <w:rsid w:val="00910742"/>
    <w:rsid w:val="00910DDD"/>
    <w:rsid w:val="009233BD"/>
    <w:rsid w:val="00923997"/>
    <w:rsid w:val="0092462C"/>
    <w:rsid w:val="0093197B"/>
    <w:rsid w:val="00934BD0"/>
    <w:rsid w:val="00941D63"/>
    <w:rsid w:val="00945E9C"/>
    <w:rsid w:val="0095150B"/>
    <w:rsid w:val="009542E4"/>
    <w:rsid w:val="00957059"/>
    <w:rsid w:val="009671A6"/>
    <w:rsid w:val="00970A27"/>
    <w:rsid w:val="00972910"/>
    <w:rsid w:val="0098074D"/>
    <w:rsid w:val="00983597"/>
    <w:rsid w:val="00983BDB"/>
    <w:rsid w:val="0098573C"/>
    <w:rsid w:val="00985760"/>
    <w:rsid w:val="00986927"/>
    <w:rsid w:val="00987697"/>
    <w:rsid w:val="009907A1"/>
    <w:rsid w:val="0099119C"/>
    <w:rsid w:val="00992B31"/>
    <w:rsid w:val="00994BC0"/>
    <w:rsid w:val="00996303"/>
    <w:rsid w:val="009A0DFD"/>
    <w:rsid w:val="009A414A"/>
    <w:rsid w:val="009B0823"/>
    <w:rsid w:val="009B5426"/>
    <w:rsid w:val="009B6CFB"/>
    <w:rsid w:val="009C4BC8"/>
    <w:rsid w:val="009C509E"/>
    <w:rsid w:val="009D112F"/>
    <w:rsid w:val="009D3013"/>
    <w:rsid w:val="009D72F9"/>
    <w:rsid w:val="009E4FCA"/>
    <w:rsid w:val="009E6545"/>
    <w:rsid w:val="009E7598"/>
    <w:rsid w:val="009E7BB4"/>
    <w:rsid w:val="009F0591"/>
    <w:rsid w:val="009F6338"/>
    <w:rsid w:val="00A1005E"/>
    <w:rsid w:val="00A10315"/>
    <w:rsid w:val="00A11DB1"/>
    <w:rsid w:val="00A13C5F"/>
    <w:rsid w:val="00A1695B"/>
    <w:rsid w:val="00A17322"/>
    <w:rsid w:val="00A22002"/>
    <w:rsid w:val="00A231B1"/>
    <w:rsid w:val="00A247A3"/>
    <w:rsid w:val="00A26CF1"/>
    <w:rsid w:val="00A32AE1"/>
    <w:rsid w:val="00A375EB"/>
    <w:rsid w:val="00A40D3A"/>
    <w:rsid w:val="00A40F7B"/>
    <w:rsid w:val="00A43C5F"/>
    <w:rsid w:val="00A54067"/>
    <w:rsid w:val="00A71194"/>
    <w:rsid w:val="00A73944"/>
    <w:rsid w:val="00A76547"/>
    <w:rsid w:val="00A8038D"/>
    <w:rsid w:val="00A84CB8"/>
    <w:rsid w:val="00A858D6"/>
    <w:rsid w:val="00A872AD"/>
    <w:rsid w:val="00A933CF"/>
    <w:rsid w:val="00A93F37"/>
    <w:rsid w:val="00A95C93"/>
    <w:rsid w:val="00AA0BAF"/>
    <w:rsid w:val="00AA3C2E"/>
    <w:rsid w:val="00AA7A0F"/>
    <w:rsid w:val="00AB14F0"/>
    <w:rsid w:val="00AC050A"/>
    <w:rsid w:val="00AC3C7F"/>
    <w:rsid w:val="00AC6394"/>
    <w:rsid w:val="00AD0229"/>
    <w:rsid w:val="00AD1F9F"/>
    <w:rsid w:val="00AD3232"/>
    <w:rsid w:val="00AD5D8E"/>
    <w:rsid w:val="00AD7E75"/>
    <w:rsid w:val="00AE0CAE"/>
    <w:rsid w:val="00AE1FB7"/>
    <w:rsid w:val="00AE3DD5"/>
    <w:rsid w:val="00AE3E39"/>
    <w:rsid w:val="00AE5385"/>
    <w:rsid w:val="00B04D9D"/>
    <w:rsid w:val="00B0704C"/>
    <w:rsid w:val="00B0718A"/>
    <w:rsid w:val="00B16D65"/>
    <w:rsid w:val="00B21F13"/>
    <w:rsid w:val="00B26C2A"/>
    <w:rsid w:val="00B318A3"/>
    <w:rsid w:val="00B344EF"/>
    <w:rsid w:val="00B4156B"/>
    <w:rsid w:val="00B45B22"/>
    <w:rsid w:val="00B47151"/>
    <w:rsid w:val="00B60881"/>
    <w:rsid w:val="00B75BDF"/>
    <w:rsid w:val="00B77AB3"/>
    <w:rsid w:val="00B83A35"/>
    <w:rsid w:val="00B85324"/>
    <w:rsid w:val="00B8565A"/>
    <w:rsid w:val="00B904E1"/>
    <w:rsid w:val="00B95855"/>
    <w:rsid w:val="00B97288"/>
    <w:rsid w:val="00BA0029"/>
    <w:rsid w:val="00BA2D09"/>
    <w:rsid w:val="00BB3C16"/>
    <w:rsid w:val="00BB4A9E"/>
    <w:rsid w:val="00BD78E9"/>
    <w:rsid w:val="00BE0124"/>
    <w:rsid w:val="00BE1D80"/>
    <w:rsid w:val="00BE58F5"/>
    <w:rsid w:val="00BE7A9E"/>
    <w:rsid w:val="00C006B2"/>
    <w:rsid w:val="00C044EE"/>
    <w:rsid w:val="00C06D29"/>
    <w:rsid w:val="00C11232"/>
    <w:rsid w:val="00C112BC"/>
    <w:rsid w:val="00C11563"/>
    <w:rsid w:val="00C12669"/>
    <w:rsid w:val="00C31D0E"/>
    <w:rsid w:val="00C3376E"/>
    <w:rsid w:val="00C473CC"/>
    <w:rsid w:val="00C56197"/>
    <w:rsid w:val="00C623F0"/>
    <w:rsid w:val="00C65D21"/>
    <w:rsid w:val="00C66534"/>
    <w:rsid w:val="00C70CC1"/>
    <w:rsid w:val="00C77CCC"/>
    <w:rsid w:val="00C84B24"/>
    <w:rsid w:val="00C8607B"/>
    <w:rsid w:val="00C94B53"/>
    <w:rsid w:val="00C95C59"/>
    <w:rsid w:val="00CA00E7"/>
    <w:rsid w:val="00CB1B30"/>
    <w:rsid w:val="00CB6664"/>
    <w:rsid w:val="00CB7061"/>
    <w:rsid w:val="00CC0C29"/>
    <w:rsid w:val="00CC2BE0"/>
    <w:rsid w:val="00CC600A"/>
    <w:rsid w:val="00CC6D6B"/>
    <w:rsid w:val="00CD2940"/>
    <w:rsid w:val="00CD6FAC"/>
    <w:rsid w:val="00CE165F"/>
    <w:rsid w:val="00CE3013"/>
    <w:rsid w:val="00CE714F"/>
    <w:rsid w:val="00CF1122"/>
    <w:rsid w:val="00D00AE9"/>
    <w:rsid w:val="00D02CC1"/>
    <w:rsid w:val="00D20A11"/>
    <w:rsid w:val="00D34272"/>
    <w:rsid w:val="00D728DA"/>
    <w:rsid w:val="00D7724B"/>
    <w:rsid w:val="00D779AB"/>
    <w:rsid w:val="00D81DD1"/>
    <w:rsid w:val="00D84C31"/>
    <w:rsid w:val="00D8584C"/>
    <w:rsid w:val="00D86FED"/>
    <w:rsid w:val="00D90B41"/>
    <w:rsid w:val="00D92577"/>
    <w:rsid w:val="00D92D14"/>
    <w:rsid w:val="00D94937"/>
    <w:rsid w:val="00DA3273"/>
    <w:rsid w:val="00DA32BA"/>
    <w:rsid w:val="00DB1B65"/>
    <w:rsid w:val="00DB2718"/>
    <w:rsid w:val="00DC19F4"/>
    <w:rsid w:val="00DC4277"/>
    <w:rsid w:val="00DD30C8"/>
    <w:rsid w:val="00DD538A"/>
    <w:rsid w:val="00DD7960"/>
    <w:rsid w:val="00DF1FB9"/>
    <w:rsid w:val="00DF5227"/>
    <w:rsid w:val="00E0221F"/>
    <w:rsid w:val="00E137B0"/>
    <w:rsid w:val="00E17D40"/>
    <w:rsid w:val="00E33EC0"/>
    <w:rsid w:val="00E34C7A"/>
    <w:rsid w:val="00E401C2"/>
    <w:rsid w:val="00E4072C"/>
    <w:rsid w:val="00E41084"/>
    <w:rsid w:val="00E44F1C"/>
    <w:rsid w:val="00E50C10"/>
    <w:rsid w:val="00E518E1"/>
    <w:rsid w:val="00E7645C"/>
    <w:rsid w:val="00E832A2"/>
    <w:rsid w:val="00E95620"/>
    <w:rsid w:val="00EA789C"/>
    <w:rsid w:val="00EB042F"/>
    <w:rsid w:val="00EC0A07"/>
    <w:rsid w:val="00EC54AE"/>
    <w:rsid w:val="00ED27E1"/>
    <w:rsid w:val="00ED3215"/>
    <w:rsid w:val="00ED441A"/>
    <w:rsid w:val="00EE2B2E"/>
    <w:rsid w:val="00EE2C31"/>
    <w:rsid w:val="00EF1F5E"/>
    <w:rsid w:val="00EF256F"/>
    <w:rsid w:val="00EF67FF"/>
    <w:rsid w:val="00F02E70"/>
    <w:rsid w:val="00F06BF0"/>
    <w:rsid w:val="00F2321D"/>
    <w:rsid w:val="00F31435"/>
    <w:rsid w:val="00F326FA"/>
    <w:rsid w:val="00F463D3"/>
    <w:rsid w:val="00F50968"/>
    <w:rsid w:val="00F55569"/>
    <w:rsid w:val="00F619F6"/>
    <w:rsid w:val="00F63884"/>
    <w:rsid w:val="00F81796"/>
    <w:rsid w:val="00F83586"/>
    <w:rsid w:val="00F87A48"/>
    <w:rsid w:val="00F9199B"/>
    <w:rsid w:val="00F932A1"/>
    <w:rsid w:val="00F94CF6"/>
    <w:rsid w:val="00F9570D"/>
    <w:rsid w:val="00FA4A5D"/>
    <w:rsid w:val="00FB00EE"/>
    <w:rsid w:val="00FB2CB9"/>
    <w:rsid w:val="00FB7951"/>
    <w:rsid w:val="00FD0716"/>
    <w:rsid w:val="00FD0EB6"/>
    <w:rsid w:val="00FD2536"/>
    <w:rsid w:val="00FD5F59"/>
    <w:rsid w:val="00FE33E6"/>
    <w:rsid w:val="00FE3946"/>
    <w:rsid w:val="00FE6B7E"/>
    <w:rsid w:val="00FF5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9E5F4F"/>
  <w15:chartTrackingRefBased/>
  <w15:docId w15:val="{90B77DE2-FDA7-4493-AD09-0236BCA0F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E688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326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326F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326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326FA"/>
    <w:rPr>
      <w:sz w:val="18"/>
      <w:szCs w:val="18"/>
    </w:rPr>
  </w:style>
  <w:style w:type="paragraph" w:styleId="a7">
    <w:name w:val="List Paragraph"/>
    <w:basedOn w:val="a"/>
    <w:uiPriority w:val="34"/>
    <w:qFormat/>
    <w:rsid w:val="00CB7061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031211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031211"/>
    <w:rPr>
      <w:color w:val="605E5C"/>
      <w:shd w:val="clear" w:color="auto" w:fill="E1DFDD"/>
    </w:rPr>
  </w:style>
  <w:style w:type="character" w:styleId="aa">
    <w:name w:val="Placeholder Text"/>
    <w:basedOn w:val="a0"/>
    <w:uiPriority w:val="99"/>
    <w:semiHidden/>
    <w:rsid w:val="00731257"/>
    <w:rPr>
      <w:color w:val="808080"/>
    </w:rPr>
  </w:style>
  <w:style w:type="table" w:styleId="ab">
    <w:name w:val="Grid Table Light"/>
    <w:basedOn w:val="a1"/>
    <w:uiPriority w:val="40"/>
    <w:rsid w:val="00C65D2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10">
    <w:name w:val="标题 1 字符"/>
    <w:basedOn w:val="a0"/>
    <w:link w:val="1"/>
    <w:uiPriority w:val="9"/>
    <w:rsid w:val="004E68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c">
    <w:name w:val="Intense Emphasis"/>
    <w:basedOn w:val="a0"/>
    <w:uiPriority w:val="21"/>
    <w:qFormat/>
    <w:rsid w:val="001847E8"/>
    <w:rPr>
      <w:i/>
      <w:iCs/>
      <w:color w:val="4472C4" w:themeColor="accent1"/>
    </w:rPr>
  </w:style>
  <w:style w:type="character" w:customStyle="1" w:styleId="12-arial--B">
    <w:name w:val="12-arial-宋体-B"/>
    <w:basedOn w:val="a0"/>
    <w:uiPriority w:val="1"/>
    <w:rsid w:val="005D5685"/>
    <w:rPr>
      <w:rFonts w:ascii="Arial" w:eastAsia="宋体" w:hAnsi="Arial"/>
      <w:b/>
      <w:sz w:val="24"/>
    </w:rPr>
  </w:style>
  <w:style w:type="character" w:customStyle="1" w:styleId="12-arial-">
    <w:name w:val="12-arial-宋体"/>
    <w:basedOn w:val="a0"/>
    <w:uiPriority w:val="1"/>
    <w:rsid w:val="005D5685"/>
    <w:rPr>
      <w:rFonts w:ascii="Arial" w:eastAsia="宋体" w:hAnsi="Arial"/>
      <w:color w:val="000000" w:themeColor="text1"/>
      <w:sz w:val="24"/>
    </w:rPr>
  </w:style>
  <w:style w:type="character" w:customStyle="1" w:styleId="12-Arial--White">
    <w:name w:val="12-Arial-宋体-White"/>
    <w:basedOn w:val="a0"/>
    <w:uiPriority w:val="1"/>
    <w:rsid w:val="00657738"/>
    <w:rPr>
      <w:rFonts w:ascii="Arial" w:eastAsia="宋体" w:hAnsi="Arial"/>
      <w:b/>
      <w:color w:val="FFFFFF" w:themeColor="background1"/>
      <w:sz w:val="24"/>
    </w:rPr>
  </w:style>
  <w:style w:type="character" w:customStyle="1" w:styleId="11">
    <w:name w:val="样式1"/>
    <w:basedOn w:val="12-arial-"/>
    <w:uiPriority w:val="1"/>
    <w:rsid w:val="008B65EF"/>
    <w:rPr>
      <w:rFonts w:ascii="Arial" w:eastAsia="宋体" w:hAnsi="Arial"/>
      <w:color w:val="000000" w:themeColor="text1"/>
      <w:sz w:val="20"/>
    </w:rPr>
  </w:style>
  <w:style w:type="character" w:customStyle="1" w:styleId="10-Arial-">
    <w:name w:val="10-Arial-宋体"/>
    <w:basedOn w:val="12-arial-"/>
    <w:uiPriority w:val="1"/>
    <w:rsid w:val="008B65EF"/>
    <w:rPr>
      <w:rFonts w:ascii="Arial" w:eastAsia="宋体" w:hAnsi="Arial"/>
      <w:color w:val="000000" w:themeColor="text1"/>
      <w:sz w:val="20"/>
    </w:rPr>
  </w:style>
  <w:style w:type="character" w:customStyle="1" w:styleId="10-Arial--B">
    <w:name w:val="10-Arial-宋体-B"/>
    <w:basedOn w:val="10-Arial-"/>
    <w:uiPriority w:val="1"/>
    <w:rsid w:val="00275C79"/>
    <w:rPr>
      <w:rFonts w:ascii="Arial" w:eastAsia="宋体" w:hAnsi="Arial"/>
      <w:b/>
      <w:color w:val="000000" w:themeColor="text1"/>
      <w:sz w:val="20"/>
    </w:rPr>
  </w:style>
  <w:style w:type="character" w:styleId="ad">
    <w:name w:val="FollowedHyperlink"/>
    <w:basedOn w:val="a0"/>
    <w:uiPriority w:val="99"/>
    <w:semiHidden/>
    <w:unhideWhenUsed/>
    <w:rsid w:val="006073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96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ctorCore@cibr.ac.cn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zhaofei@cibr.ac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zhaofei@cibr.ac.cn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E0CEB2746E843419892482E53AD075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8B2E34B-E4A8-4E6C-BBFD-89B996468AA8}"/>
      </w:docPartPr>
      <w:docPartBody>
        <w:p w:rsidR="00D36BC7" w:rsidRDefault="00512F8D" w:rsidP="00D36BC7">
          <w:pPr>
            <w:pStyle w:val="5E0CEB2746E843419892482E53AD075621"/>
          </w:pPr>
          <w:bookmarkStart w:id="0" w:name="PI_Name"/>
          <w:r w:rsidRPr="00AA3C2E">
            <w:rPr>
              <w:rStyle w:val="a3"/>
              <w:rFonts w:ascii="Arial" w:eastAsia="宋体" w:hAnsi="Arial" w:cs="Arial"/>
              <w:szCs w:val="21"/>
            </w:rPr>
            <w:t xml:space="preserve">PI name / </w:t>
          </w:r>
          <w:r w:rsidRPr="00AA3C2E">
            <w:rPr>
              <w:rStyle w:val="a3"/>
              <w:rFonts w:ascii="Arial" w:eastAsia="宋体" w:hAnsi="Arial" w:cs="Arial"/>
              <w:szCs w:val="21"/>
            </w:rPr>
            <w:t>实验室负责人</w:t>
          </w:r>
          <w:bookmarkEnd w:id="0"/>
        </w:p>
      </w:docPartBody>
    </w:docPart>
    <w:docPart>
      <w:docPartPr>
        <w:name w:val="6BB49C1518EC4C1AB05E1E6FCF64C07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1195340-74FF-4174-BE04-91C364E86CAA}"/>
      </w:docPartPr>
      <w:docPartBody>
        <w:p w:rsidR="00D36BC7" w:rsidRDefault="00512F8D" w:rsidP="00D36BC7">
          <w:pPr>
            <w:pStyle w:val="6BB49C1518EC4C1AB05E1E6FCF64C0775"/>
          </w:pPr>
          <w:r w:rsidRPr="002F527F">
            <w:rPr>
              <w:rStyle w:val="a3"/>
              <w:rFonts w:hint="eastAsia"/>
              <w:szCs w:val="21"/>
            </w:rPr>
            <w:t>R</w:t>
          </w:r>
          <w:r w:rsidRPr="002F527F">
            <w:rPr>
              <w:rStyle w:val="a3"/>
              <w:szCs w:val="21"/>
            </w:rPr>
            <w:t xml:space="preserve">equester / </w:t>
          </w:r>
          <w:r w:rsidRPr="002F527F">
            <w:rPr>
              <w:rStyle w:val="a3"/>
              <w:rFonts w:hint="eastAsia"/>
              <w:szCs w:val="21"/>
            </w:rPr>
            <w:t>申请人</w:t>
          </w:r>
        </w:p>
      </w:docPartBody>
    </w:docPart>
    <w:docPart>
      <w:docPartPr>
        <w:name w:val="106AEC3A163642479F8F1A24309506B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FD023B4-807E-44D4-A206-933248574426}"/>
      </w:docPartPr>
      <w:docPartBody>
        <w:p w:rsidR="00D36BC7" w:rsidRDefault="00512F8D" w:rsidP="00D36BC7">
          <w:pPr>
            <w:pStyle w:val="106AEC3A163642479F8F1A24309506BC24"/>
          </w:pPr>
          <w:r w:rsidRPr="00AA3C2E">
            <w:rPr>
              <w:rStyle w:val="a3"/>
              <w:rFonts w:ascii="Arial" w:eastAsia="宋体" w:hAnsi="Arial" w:cs="Arial"/>
              <w:sz w:val="20"/>
            </w:rPr>
            <w:t xml:space="preserve">PI Email / </w:t>
          </w:r>
          <w:r w:rsidRPr="00AA3C2E">
            <w:rPr>
              <w:rStyle w:val="a3"/>
              <w:rFonts w:ascii="Arial" w:eastAsia="宋体" w:hAnsi="Arial" w:cs="Arial"/>
              <w:sz w:val="20"/>
            </w:rPr>
            <w:t>实验室负责人邮箱</w:t>
          </w:r>
        </w:p>
      </w:docPartBody>
    </w:docPart>
    <w:docPart>
      <w:docPartPr>
        <w:name w:val="97AA865D9C0B46ABA42FC5C3F2F9E58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EE3AC6B-3334-44B2-83AC-9A0056C73B1E}"/>
      </w:docPartPr>
      <w:docPartBody>
        <w:p w:rsidR="00D36BC7" w:rsidRDefault="00512F8D" w:rsidP="00D36BC7">
          <w:pPr>
            <w:pStyle w:val="97AA865D9C0B46ABA42FC5C3F2F9E58424"/>
          </w:pPr>
          <w:r w:rsidRPr="00AA3C2E">
            <w:rPr>
              <w:rStyle w:val="a3"/>
              <w:rFonts w:ascii="Arial" w:eastAsia="宋体" w:hAnsi="Arial" w:cs="Arial"/>
              <w:sz w:val="20"/>
            </w:rPr>
            <w:t xml:space="preserve">PI Phone # / </w:t>
          </w:r>
          <w:r w:rsidRPr="00AA3C2E">
            <w:rPr>
              <w:rStyle w:val="a3"/>
              <w:rFonts w:ascii="Arial" w:eastAsia="宋体" w:hAnsi="Arial" w:cs="Arial"/>
              <w:sz w:val="20"/>
            </w:rPr>
            <w:t>实验室负责人电话</w:t>
          </w:r>
        </w:p>
      </w:docPartBody>
    </w:docPart>
    <w:docPart>
      <w:docPartPr>
        <w:name w:val="55E2F8DABF9E4D6BA3A3C54E74203CB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F34D0C3-3900-46F6-9580-359737D9C1FE}"/>
      </w:docPartPr>
      <w:docPartBody>
        <w:p w:rsidR="00D36BC7" w:rsidRDefault="00512F8D" w:rsidP="00D36BC7">
          <w:pPr>
            <w:pStyle w:val="55E2F8DABF9E4D6BA3A3C54E74203CB55"/>
          </w:pPr>
          <w:r w:rsidRPr="00631970">
            <w:rPr>
              <w:rStyle w:val="a3"/>
              <w:rFonts w:hint="eastAsia"/>
              <w:sz w:val="20"/>
            </w:rPr>
            <w:t>R</w:t>
          </w:r>
          <w:r w:rsidRPr="00631970">
            <w:rPr>
              <w:rStyle w:val="a3"/>
              <w:sz w:val="20"/>
            </w:rPr>
            <w:t xml:space="preserve">equester Email / </w:t>
          </w:r>
          <w:r w:rsidRPr="00631970">
            <w:rPr>
              <w:rStyle w:val="a3"/>
              <w:rFonts w:hint="eastAsia"/>
              <w:sz w:val="20"/>
            </w:rPr>
            <w:t>申请人邮箱</w:t>
          </w:r>
          <w:r w:rsidRPr="00B04D9D">
            <w:rPr>
              <w:rStyle w:val="a3"/>
            </w:rPr>
            <w:t xml:space="preserve"> </w:t>
          </w:r>
        </w:p>
      </w:docPartBody>
    </w:docPart>
    <w:docPart>
      <w:docPartPr>
        <w:name w:val="AD1149562E464429B7D345BF3D12210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D4FED3D-A3ED-49A3-A4B7-B5E405E74FB6}"/>
      </w:docPartPr>
      <w:docPartBody>
        <w:p w:rsidR="00D36BC7" w:rsidRDefault="00512F8D" w:rsidP="00D36BC7">
          <w:pPr>
            <w:pStyle w:val="AD1149562E464429B7D345BF3D12210E5"/>
          </w:pPr>
          <w:r w:rsidRPr="00631970">
            <w:rPr>
              <w:rStyle w:val="a3"/>
              <w:rFonts w:hint="eastAsia"/>
              <w:sz w:val="20"/>
            </w:rPr>
            <w:t>R</w:t>
          </w:r>
          <w:r w:rsidRPr="00631970">
            <w:rPr>
              <w:rStyle w:val="a3"/>
              <w:sz w:val="20"/>
            </w:rPr>
            <w:t>equester phone #</w:t>
          </w:r>
          <w:r>
            <w:rPr>
              <w:rStyle w:val="a3"/>
              <w:sz w:val="20"/>
            </w:rPr>
            <w:t xml:space="preserve"> / </w:t>
          </w:r>
          <w:r>
            <w:rPr>
              <w:rStyle w:val="a3"/>
              <w:rFonts w:hint="eastAsia"/>
              <w:sz w:val="20"/>
            </w:rPr>
            <w:t>申请人电话</w:t>
          </w:r>
        </w:p>
      </w:docPartBody>
    </w:docPart>
    <w:docPart>
      <w:docPartPr>
        <w:name w:val="2623C698DE8B46199B682816EF42CA5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1556C25-4000-4AFA-A9BF-CF0BEA461DBC}"/>
      </w:docPartPr>
      <w:docPartBody>
        <w:p w:rsidR="00512F8D" w:rsidRPr="00492C02" w:rsidRDefault="00512F8D" w:rsidP="00492C02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Requester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申请人</w:t>
          </w:r>
        </w:p>
        <w:p w:rsidR="00A57C53" w:rsidRDefault="00512F8D">
          <w:r w:rsidRPr="00492C02">
            <w:rPr>
              <w:rStyle w:val="a3"/>
              <w:b/>
              <w:color w:val="FFFFFF" w:themeColor="background1"/>
              <w:sz w:val="32"/>
            </w:rPr>
            <w:t>S</w:t>
          </w: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ignature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签字</w:t>
          </w:r>
        </w:p>
      </w:docPartBody>
    </w:docPart>
    <w:docPart>
      <w:docPartPr>
        <w:name w:val="B4B096E9E7954DE7BB9FB20CE6A67EE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4533FF6-5DC7-4B79-B45F-2959C85F2DAE}"/>
      </w:docPartPr>
      <w:docPartBody>
        <w:p w:rsidR="00512F8D" w:rsidRDefault="00512F8D" w:rsidP="0003046D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>
            <w:rPr>
              <w:rStyle w:val="a3"/>
              <w:b/>
              <w:color w:val="FFFFFF" w:themeColor="background1"/>
              <w:sz w:val="32"/>
            </w:rPr>
            <w:t xml:space="preserve">PI </w:t>
          </w: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signature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实验室负责人签字</w:t>
          </w:r>
        </w:p>
        <w:p w:rsidR="00A57C53" w:rsidRDefault="00512F8D">
          <w:r>
            <w:rPr>
              <w:rFonts w:ascii="Arial" w:eastAsia="宋体" w:hAnsi="Arial" w:cs="Arial"/>
              <w:b/>
              <w:color w:val="FFFFFF" w:themeColor="background1"/>
              <w:sz w:val="24"/>
            </w:rPr>
            <w:t xml:space="preserve">(if required </w:t>
          </w:r>
          <w:r>
            <w:rPr>
              <w:rFonts w:ascii="Arial" w:eastAsia="宋体" w:hAnsi="Arial" w:cs="Arial" w:hint="eastAsia"/>
              <w:b/>
              <w:color w:val="FFFFFF" w:themeColor="background1"/>
              <w:sz w:val="24"/>
            </w:rPr>
            <w:t>如果需要</w:t>
          </w:r>
          <w:r>
            <w:rPr>
              <w:rFonts w:ascii="Arial" w:eastAsia="宋体" w:hAnsi="Arial" w:cs="Arial"/>
              <w:b/>
              <w:color w:val="FFFFFF" w:themeColor="background1"/>
              <w:sz w:val="24"/>
            </w:rPr>
            <w:t>)</w:t>
          </w:r>
        </w:p>
      </w:docPartBody>
    </w:docPart>
    <w:docPart>
      <w:docPartPr>
        <w:name w:val="D25C9F8ED1CC4B2DB8B170905F004A0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53CB3AC-122A-46C7-8A9D-88BD65927C56}"/>
      </w:docPartPr>
      <w:docPartBody>
        <w:p w:rsidR="00512F8D" w:rsidRDefault="00512F8D" w:rsidP="001E0814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>
            <w:rPr>
              <w:rStyle w:val="a3"/>
              <w:b/>
              <w:color w:val="FFFFFF" w:themeColor="background1"/>
              <w:sz w:val="32"/>
            </w:rPr>
            <w:t xml:space="preserve">Receiver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领取人</w:t>
          </w:r>
        </w:p>
        <w:p w:rsidR="00A57C53" w:rsidRDefault="00512F8D">
          <w:r>
            <w:rPr>
              <w:rStyle w:val="a3"/>
              <w:b/>
              <w:color w:val="FFFFFF" w:themeColor="background1"/>
              <w:sz w:val="32"/>
            </w:rPr>
            <w:t xml:space="preserve">Signature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签字</w:t>
          </w:r>
        </w:p>
      </w:docPartBody>
    </w:docPart>
    <w:docPart>
      <w:docPartPr>
        <w:name w:val="77BA8DEF874344F889E50C902D1B6E5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F548AD2-DBFA-474F-A93B-6D2EB1A68C94}"/>
      </w:docPartPr>
      <w:docPartBody>
        <w:p w:rsidR="00A57C53" w:rsidRDefault="00512F8D">
          <w:r>
            <w:rPr>
              <w:rStyle w:val="a3"/>
            </w:rPr>
            <w:t xml:space="preserve">Choose the </w:t>
          </w:r>
          <w:r>
            <w:rPr>
              <w:rStyle w:val="a3"/>
              <w:rFonts w:hint="eastAsia"/>
            </w:rPr>
            <w:t>dat</w:t>
          </w:r>
          <w:r>
            <w:rPr>
              <w:rStyle w:val="a3"/>
            </w:rPr>
            <w:t>e</w:t>
          </w:r>
        </w:p>
      </w:docPartBody>
    </w:docPart>
    <w:docPart>
      <w:docPartPr>
        <w:name w:val="7735D60C552A4AF7A0DEE8815A49157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6DD8CF5-8A7E-488E-9E72-716D5F431A12}"/>
      </w:docPartPr>
      <w:docPartBody>
        <w:p w:rsidR="00A57C53" w:rsidRDefault="00512F8D">
          <w:r w:rsidRPr="005C3D1A">
            <w:rPr>
              <w:rStyle w:val="a3"/>
              <w:b/>
              <w:color w:val="FFFFFF" w:themeColor="background1"/>
              <w:sz w:val="28"/>
            </w:rPr>
            <w:t xml:space="preserve">Write </w:t>
          </w:r>
          <w:r w:rsidRPr="005C3D1A">
            <w:rPr>
              <w:rStyle w:val="a3"/>
              <w:rFonts w:hint="eastAsia"/>
              <w:b/>
              <w:color w:val="FFFFFF" w:themeColor="background1"/>
              <w:sz w:val="28"/>
            </w:rPr>
            <w:t>date</w:t>
          </w:r>
        </w:p>
      </w:docPartBody>
    </w:docPart>
    <w:docPart>
      <w:docPartPr>
        <w:name w:val="89E5147DC80F4391A1F8CF6C1DB599F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3F316FC-9F73-4E04-9620-23E5A0B6839D}"/>
      </w:docPartPr>
      <w:docPartBody>
        <w:p w:rsidR="0092774D" w:rsidRDefault="00292E4D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19944DD6555E4572879F71DBA18B742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B91BC4D-917B-4C28-B20D-A9137BB8DA81}"/>
      </w:docPartPr>
      <w:docPartBody>
        <w:p w:rsidR="0092774D" w:rsidRDefault="00512F8D">
          <w:r>
            <w:rPr>
              <w:rStyle w:val="a3"/>
              <w:rFonts w:ascii="Arial" w:eastAsia="宋体" w:hAnsi="Arial" w:cs="Arial" w:hint="eastAsia"/>
            </w:rPr>
            <w:t>Cell-lin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n</w:t>
          </w:r>
          <w:r w:rsidRPr="00ED441A">
            <w:rPr>
              <w:rStyle w:val="a3"/>
              <w:rFonts w:ascii="Arial" w:eastAsia="宋体" w:hAnsi="Arial" w:cs="Arial"/>
            </w:rPr>
            <w:t>ame</w:t>
          </w:r>
        </w:p>
      </w:docPartBody>
    </w:docPart>
    <w:docPart>
      <w:docPartPr>
        <w:name w:val="548CCB691DB94E47B400C3658CEDD5F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AD9FCA0-699B-4F75-AE83-18DA0F41A3BE}"/>
      </w:docPartPr>
      <w:docPartBody>
        <w:p w:rsidR="0092774D" w:rsidRDefault="00512F8D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68FDC24E3DA1406B9D386E102087F20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CD5708D-E8B8-423B-9614-0A87EA07FCD4}"/>
      </w:docPartPr>
      <w:docPartBody>
        <w:p w:rsidR="0092774D" w:rsidRDefault="00292E4D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FC9BDE164D7B46B4830758945E51A27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B8A7436-1E9E-4D0C-BD9B-A0A7AF669876}"/>
      </w:docPartPr>
      <w:docPartBody>
        <w:p w:rsidR="0092774D" w:rsidRDefault="00512F8D">
          <w:r w:rsidRPr="00C94B53">
            <w:rPr>
              <w:rStyle w:val="a3"/>
              <w:rFonts w:ascii="Arial" w:eastAsia="宋体" w:hAnsi="Arial" w:cs="Arial" w:hint="eastAsia"/>
              <w:color w:val="FFFFFF" w:themeColor="background1"/>
            </w:rPr>
            <w:t>S</w:t>
          </w:r>
          <w:r>
            <w:rPr>
              <w:rStyle w:val="a3"/>
              <w:rFonts w:ascii="Arial" w:eastAsia="宋体" w:hAnsi="Arial" w:cs="Arial" w:hint="eastAsia"/>
              <w:color w:val="FFFFFF" w:themeColor="background1"/>
            </w:rPr>
            <w:t>tatus</w:t>
          </w:r>
        </w:p>
      </w:docPartBody>
    </w:docPart>
    <w:docPart>
      <w:docPartPr>
        <w:name w:val="2CC0C1B0FC0C4812B09471BBB475951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13A0027-9895-4626-8267-3AD168A69699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745D70191BDC432983343590C12100E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50EABA1-6D4E-48C2-8541-0944CC5253F2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ell-lin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n</w:t>
          </w:r>
          <w:r w:rsidRPr="00ED441A">
            <w:rPr>
              <w:rStyle w:val="a3"/>
              <w:rFonts w:ascii="Arial" w:eastAsia="宋体" w:hAnsi="Arial" w:cs="Arial"/>
            </w:rPr>
            <w:t>ame</w:t>
          </w:r>
        </w:p>
      </w:docPartBody>
    </w:docPart>
    <w:docPart>
      <w:docPartPr>
        <w:name w:val="0ACAF9491BD2452BAF1AF49B11445DB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3C8C4FC-2447-49B5-8938-66933AA2F9E4}"/>
      </w:docPartPr>
      <w:docPartBody>
        <w:p w:rsidR="00D15025" w:rsidRDefault="00512F8D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3BC826E920644F35B4636537D9E99A0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169347F-FAAA-42A3-8664-297CA99F2ABE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673C2E8FFC4341DBA00223BF54437C1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BA2A670-A537-4FEA-9AA9-AAC4B83B9DAC}"/>
      </w:docPartPr>
      <w:docPartBody>
        <w:p w:rsidR="00D15025" w:rsidRDefault="00512F8D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8CF5653263E74B71809B1422F2A2E2E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2F1B081-1A3F-497C-BC99-8435F086A399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BB6CE38118D44592BFFD092DD89CF91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3171211-3345-4514-9452-996899F208B8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ell-lin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n</w:t>
          </w:r>
          <w:r w:rsidRPr="00ED441A">
            <w:rPr>
              <w:rStyle w:val="a3"/>
              <w:rFonts w:ascii="Arial" w:eastAsia="宋体" w:hAnsi="Arial" w:cs="Arial"/>
            </w:rPr>
            <w:t>ame</w:t>
          </w:r>
        </w:p>
      </w:docPartBody>
    </w:docPart>
    <w:docPart>
      <w:docPartPr>
        <w:name w:val="1BE870F488784B368C955D2ABE962E6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34D58BF-040A-4033-90E2-BDF2E0EAACEC}"/>
      </w:docPartPr>
      <w:docPartBody>
        <w:p w:rsidR="00D15025" w:rsidRDefault="00512F8D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7C6058081A424A48AFDB2B5F8F05B1B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1A6E3C6-4389-4990-8E44-BC28D93F62D8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2CE233F1940E4AFD9493C8FAB4C8ED4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93DD96C-443B-437A-A2ED-A953185AF2D6}"/>
      </w:docPartPr>
      <w:docPartBody>
        <w:p w:rsidR="00D15025" w:rsidRDefault="00512F8D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5D40F32F8CE440FA99657CB939F0270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C2152F3-5A49-47D4-B35D-17DD0BF97C3C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A0B3ADF6BAB94A4994C89487EF85772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2B0C6A2-2F69-4286-BD1E-3C147065F61C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ell-lin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n</w:t>
          </w:r>
          <w:r w:rsidRPr="00ED441A">
            <w:rPr>
              <w:rStyle w:val="a3"/>
              <w:rFonts w:ascii="Arial" w:eastAsia="宋体" w:hAnsi="Arial" w:cs="Arial"/>
            </w:rPr>
            <w:t>ame</w:t>
          </w:r>
        </w:p>
      </w:docPartBody>
    </w:docPart>
    <w:docPart>
      <w:docPartPr>
        <w:name w:val="C246ACAA994F4FC7BFC9AF72733A5A3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A3BF51A-9E3D-4FF6-9440-C9C9D36E29BF}"/>
      </w:docPartPr>
      <w:docPartBody>
        <w:p w:rsidR="00D15025" w:rsidRDefault="00512F8D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7FA33F97CF2D4B638454EAA2BE16077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7B06B5A-62EE-424D-AEAA-5169933803F6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E8ED4D0CF0434B6A8133DBCD8B36405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0F9DBDD-22E7-47BC-8639-D0FA91C7B68F}"/>
      </w:docPartPr>
      <w:docPartBody>
        <w:p w:rsidR="00D15025" w:rsidRDefault="00512F8D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73D33E0315654BE9828910EB44147DE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EADCF57-EE1C-41CC-8AA8-0FD3DE2F9AD5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5CDBD88E7A7243E0A12E3055AB77A04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5B0846E-D08A-40A6-B589-0A587423C6AB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ell-lin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n</w:t>
          </w:r>
          <w:r w:rsidRPr="00ED441A">
            <w:rPr>
              <w:rStyle w:val="a3"/>
              <w:rFonts w:ascii="Arial" w:eastAsia="宋体" w:hAnsi="Arial" w:cs="Arial"/>
            </w:rPr>
            <w:t>ame</w:t>
          </w:r>
        </w:p>
      </w:docPartBody>
    </w:docPart>
    <w:docPart>
      <w:docPartPr>
        <w:name w:val="A16337135C8A4BB783B403AD91BD95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E506FA7-7707-4E70-9DED-CE2FC1FF301F}"/>
      </w:docPartPr>
      <w:docPartBody>
        <w:p w:rsidR="00D15025" w:rsidRDefault="00512F8D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41554A89324C4A89B2AAC470AB67E49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4E61402-7F7F-4868-B98F-69C849C98B6F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50A4BBC49F4D42D09E28F60F82E72B2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C4CEA5A-536C-4866-B9B1-2106BA0E07A3}"/>
      </w:docPartPr>
      <w:docPartBody>
        <w:p w:rsidR="00D15025" w:rsidRDefault="00512F8D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2E79FA90BA8445B1A1CD28A1A66F1FD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CB91729-CE49-4952-A064-0F09B756C49F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F3A5F0A6BFE943538A2708554FEB23B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1D52DEB-4B64-4BD2-ACC1-8393E1992642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ell-lin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n</w:t>
          </w:r>
          <w:r w:rsidRPr="00ED441A">
            <w:rPr>
              <w:rStyle w:val="a3"/>
              <w:rFonts w:ascii="Arial" w:eastAsia="宋体" w:hAnsi="Arial" w:cs="Arial"/>
            </w:rPr>
            <w:t>ame</w:t>
          </w:r>
        </w:p>
      </w:docPartBody>
    </w:docPart>
    <w:docPart>
      <w:docPartPr>
        <w:name w:val="99081EFEC1FD488D9F6AB80B83854EF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DB904EC-8F5A-4088-8B4E-24BE3ABB6837}"/>
      </w:docPartPr>
      <w:docPartBody>
        <w:p w:rsidR="00D15025" w:rsidRDefault="00512F8D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63EBDC25F110438BBDC1F068744FFCA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364B6CF-954D-41BF-B15C-594A9C378F47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956ED4419EF04A0B915AB2D90F2D2EC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58666C8-04D0-4CE8-BAC8-2AD5F8807B2E}"/>
      </w:docPartPr>
      <w:docPartBody>
        <w:p w:rsidR="00D15025" w:rsidRDefault="00512F8D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75233528E8094C448940A147E32C26F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A3005BE-861E-4F3D-9F1B-7D708E364661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86376AB4F4CF464AB82D2F98B8D7F23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F30B801-D9E8-4031-B565-C50FFE53CF5B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ell-lin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n</w:t>
          </w:r>
          <w:r w:rsidRPr="00ED441A">
            <w:rPr>
              <w:rStyle w:val="a3"/>
              <w:rFonts w:ascii="Arial" w:eastAsia="宋体" w:hAnsi="Arial" w:cs="Arial"/>
            </w:rPr>
            <w:t>ame</w:t>
          </w:r>
        </w:p>
      </w:docPartBody>
    </w:docPart>
    <w:docPart>
      <w:docPartPr>
        <w:name w:val="4382537CC3FF41FC89AB6A9B1526531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CA7661C-ACC1-456B-A0B5-9A719E649DE8}"/>
      </w:docPartPr>
      <w:docPartBody>
        <w:p w:rsidR="00D15025" w:rsidRDefault="00512F8D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819E081B6B2947DFB51E4A13487DCDA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025D2AD-B09D-4761-A4EF-C2F8E99C2682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8540C24FE88D4C2CBD815909B8BEAF3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AFBF52D-E28A-437A-B98F-71876120EA0D}"/>
      </w:docPartPr>
      <w:docPartBody>
        <w:p w:rsidR="00D15025" w:rsidRDefault="00512F8D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171860F7C6554CFC86CB70C9B7F73E4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FCE2B43-A3E6-43B1-86E3-1E06A57E9C41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39BB719197F9400197CBA0894EA4A99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19B7A2F-A830-4FC7-AF40-8E43AC68AE23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ell-lin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n</w:t>
          </w:r>
          <w:r w:rsidRPr="00ED441A">
            <w:rPr>
              <w:rStyle w:val="a3"/>
              <w:rFonts w:ascii="Arial" w:eastAsia="宋体" w:hAnsi="Arial" w:cs="Arial"/>
            </w:rPr>
            <w:t>ame</w:t>
          </w:r>
        </w:p>
      </w:docPartBody>
    </w:docPart>
    <w:docPart>
      <w:docPartPr>
        <w:name w:val="A3A03567F42A4B218CDBB140F5BD755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0597692-F8C3-4E31-95E0-0910D741A38A}"/>
      </w:docPartPr>
      <w:docPartBody>
        <w:p w:rsidR="00D15025" w:rsidRDefault="00512F8D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B7C2F28A7BB84964944B7928393670C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9DB56E1-05CD-4467-B549-311AB7D03B36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B5B08118D6D141069DC0648903FDB71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0C7C391-3216-4C12-B6E8-0006935E46A1}"/>
      </w:docPartPr>
      <w:docPartBody>
        <w:p w:rsidR="00D15025" w:rsidRDefault="00512F8D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D7D42CBA0DAA4D5583D7A9E500E5936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696ED3C-4AD0-43F5-9DB3-42C2A4354483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820EBC45B4C741B9964F28EF70335D3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568CA56-5E2A-40B5-A6B1-A0DA8B9BAA82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ell-lin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n</w:t>
          </w:r>
          <w:r w:rsidRPr="00ED441A">
            <w:rPr>
              <w:rStyle w:val="a3"/>
              <w:rFonts w:ascii="Arial" w:eastAsia="宋体" w:hAnsi="Arial" w:cs="Arial"/>
            </w:rPr>
            <w:t>ame</w:t>
          </w:r>
        </w:p>
      </w:docPartBody>
    </w:docPart>
    <w:docPart>
      <w:docPartPr>
        <w:name w:val="2F1B2C1752D34CEFBA8079766EADE6A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6E5DFF3-AD00-4BFC-82CE-5DF67C63F87C}"/>
      </w:docPartPr>
      <w:docPartBody>
        <w:p w:rsidR="00D15025" w:rsidRDefault="00512F8D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2BB825349BED4B9AA5777008FA73A46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36BC2C1-8AEE-4A43-B8CD-57F28A2377F3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3AECE8F2500E48CA92B690DD4720442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AD115A8-A2D0-4BA4-B7A6-78916F25E29E}"/>
      </w:docPartPr>
      <w:docPartBody>
        <w:p w:rsidR="00D15025" w:rsidRDefault="00512F8D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74880B49599D493689F72B087BB6ACE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30AC0B0-0B58-43E1-82AC-685E5A51FB45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5228C9E606E8441CADEB7724BB993E3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6163EDF-D046-476C-8C10-AB18E27543B8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ell-lin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n</w:t>
          </w:r>
          <w:r w:rsidRPr="00ED441A">
            <w:rPr>
              <w:rStyle w:val="a3"/>
              <w:rFonts w:ascii="Arial" w:eastAsia="宋体" w:hAnsi="Arial" w:cs="Arial"/>
            </w:rPr>
            <w:t>ame</w:t>
          </w:r>
        </w:p>
      </w:docPartBody>
    </w:docPart>
    <w:docPart>
      <w:docPartPr>
        <w:name w:val="E2A5A4E2BE204450B92E1A18219F054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E67EE1E-7627-4B32-90BD-DCD209D9BB72}"/>
      </w:docPartPr>
      <w:docPartBody>
        <w:p w:rsidR="00D15025" w:rsidRDefault="00512F8D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F95DB53F6BB44F4EBAE8EE6BED7A86E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B5DC646-599C-4F8F-BA62-4CFB1EA3CA57}"/>
      </w:docPartPr>
      <w:docPartBody>
        <w:p w:rsidR="00D15025" w:rsidRDefault="00512F8D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A1CEE8076DE343BBAAEAAD2AC2EF85E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77FDE79-AF65-4373-AC88-364B0B994BD5}"/>
      </w:docPartPr>
      <w:docPartBody>
        <w:p w:rsidR="00D15025" w:rsidRDefault="00512F8D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formatting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1083"/>
    <w:rsid w:val="00003811"/>
    <w:rsid w:val="00011FE5"/>
    <w:rsid w:val="00052E29"/>
    <w:rsid w:val="00133293"/>
    <w:rsid w:val="00163D58"/>
    <w:rsid w:val="00190172"/>
    <w:rsid w:val="001B170F"/>
    <w:rsid w:val="001D21F5"/>
    <w:rsid w:val="00267688"/>
    <w:rsid w:val="00292E4D"/>
    <w:rsid w:val="00317352"/>
    <w:rsid w:val="003A6E76"/>
    <w:rsid w:val="00412B8C"/>
    <w:rsid w:val="00413707"/>
    <w:rsid w:val="004F05BD"/>
    <w:rsid w:val="00507C2D"/>
    <w:rsid w:val="00512F8D"/>
    <w:rsid w:val="005219BC"/>
    <w:rsid w:val="005B0541"/>
    <w:rsid w:val="005C382E"/>
    <w:rsid w:val="006010E0"/>
    <w:rsid w:val="00605A32"/>
    <w:rsid w:val="00687F44"/>
    <w:rsid w:val="006D5297"/>
    <w:rsid w:val="0071308F"/>
    <w:rsid w:val="00725DB4"/>
    <w:rsid w:val="00763EC3"/>
    <w:rsid w:val="00810093"/>
    <w:rsid w:val="00831083"/>
    <w:rsid w:val="0092368A"/>
    <w:rsid w:val="0092774D"/>
    <w:rsid w:val="009402C5"/>
    <w:rsid w:val="00995A30"/>
    <w:rsid w:val="009C6A7B"/>
    <w:rsid w:val="00A20E73"/>
    <w:rsid w:val="00A4688D"/>
    <w:rsid w:val="00A57C53"/>
    <w:rsid w:val="00A63064"/>
    <w:rsid w:val="00A93ADF"/>
    <w:rsid w:val="00A9442B"/>
    <w:rsid w:val="00AC73B4"/>
    <w:rsid w:val="00AD56B5"/>
    <w:rsid w:val="00B51902"/>
    <w:rsid w:val="00C51FC3"/>
    <w:rsid w:val="00CE58A9"/>
    <w:rsid w:val="00D15025"/>
    <w:rsid w:val="00D3242C"/>
    <w:rsid w:val="00D36BC7"/>
    <w:rsid w:val="00DE5F43"/>
    <w:rsid w:val="00E717C6"/>
    <w:rsid w:val="00EC511B"/>
    <w:rsid w:val="00ED7681"/>
    <w:rsid w:val="00F01B57"/>
    <w:rsid w:val="00F075A9"/>
    <w:rsid w:val="00F85A33"/>
    <w:rsid w:val="00F92787"/>
    <w:rsid w:val="00FC0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12F8D"/>
    <w:rPr>
      <w:color w:val="808080"/>
    </w:rPr>
  </w:style>
  <w:style w:type="paragraph" w:customStyle="1" w:styleId="5E0CEB2746E843419892482E53AD075621">
    <w:name w:val="5E0CEB2746E843419892482E53AD075621"/>
    <w:rsid w:val="00D36BC7"/>
    <w:pPr>
      <w:widowControl w:val="0"/>
      <w:jc w:val="both"/>
    </w:pPr>
  </w:style>
  <w:style w:type="paragraph" w:customStyle="1" w:styleId="6BB49C1518EC4C1AB05E1E6FCF64C0775">
    <w:name w:val="6BB49C1518EC4C1AB05E1E6FCF64C0775"/>
    <w:rsid w:val="00D36BC7"/>
    <w:pPr>
      <w:widowControl w:val="0"/>
      <w:jc w:val="both"/>
    </w:pPr>
  </w:style>
  <w:style w:type="paragraph" w:customStyle="1" w:styleId="106AEC3A163642479F8F1A24309506BC24">
    <w:name w:val="106AEC3A163642479F8F1A24309506BC24"/>
    <w:rsid w:val="00D36BC7"/>
    <w:pPr>
      <w:widowControl w:val="0"/>
      <w:jc w:val="both"/>
    </w:pPr>
  </w:style>
  <w:style w:type="paragraph" w:customStyle="1" w:styleId="97AA865D9C0B46ABA42FC5C3F2F9E58424">
    <w:name w:val="97AA865D9C0B46ABA42FC5C3F2F9E58424"/>
    <w:rsid w:val="00D36BC7"/>
    <w:pPr>
      <w:widowControl w:val="0"/>
      <w:jc w:val="both"/>
    </w:pPr>
  </w:style>
  <w:style w:type="paragraph" w:customStyle="1" w:styleId="55E2F8DABF9E4D6BA3A3C54E74203CB55">
    <w:name w:val="55E2F8DABF9E4D6BA3A3C54E74203CB55"/>
    <w:rsid w:val="00D36BC7"/>
    <w:pPr>
      <w:widowControl w:val="0"/>
      <w:jc w:val="both"/>
    </w:pPr>
  </w:style>
  <w:style w:type="paragraph" w:customStyle="1" w:styleId="AD1149562E464429B7D345BF3D12210E5">
    <w:name w:val="AD1149562E464429B7D345BF3D12210E5"/>
    <w:rsid w:val="00D36BC7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1009F8-4C99-49BB-AD65-9A5FCB871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1</Pages>
  <Words>717</Words>
  <Characters>927</Characters>
  <Application>Microsoft Office Word</Application>
  <DocSecurity>0</DocSecurity>
  <Lines>40</Lines>
  <Paragraphs>37</Paragraphs>
  <ScaleCrop>false</ScaleCrop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Fei</dc:creator>
  <cp:keywords/>
  <dc:description/>
  <cp:lastModifiedBy>Zhao Fei</cp:lastModifiedBy>
  <cp:revision>104</cp:revision>
  <cp:lastPrinted>2019-09-18T01:49:00Z</cp:lastPrinted>
  <dcterms:created xsi:type="dcterms:W3CDTF">2019-12-12T09:26:00Z</dcterms:created>
  <dcterms:modified xsi:type="dcterms:W3CDTF">2021-04-27T08:27:00Z</dcterms:modified>
</cp:coreProperties>
</file>